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95701" w:rsidP="0007639E" w:rsidRDefault="007F1450" w14:paraId="4F691A5B" w14:textId="19E2CB4D">
      <w:pPr>
        <w:jc w:val="center"/>
      </w:pPr>
      <w:r>
        <w:rPr>
          <w:noProof/>
        </w:rPr>
        <w:drawing>
          <wp:inline distT="0" distB="0" distL="0" distR="0" wp14:anchorId="2C9DFEFF" wp14:editId="6F7AD5F6">
            <wp:extent cx="1933575" cy="966788"/>
            <wp:effectExtent l="0" t="0" r="0" b="508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254" cy="97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47C09" w:rsidR="0007639E" w:rsidP="0007639E" w:rsidRDefault="0007639E" w14:paraId="0E24FD84" w14:textId="77777777">
      <w:pPr>
        <w:jc w:val="center"/>
        <w:rPr>
          <w:b/>
          <w:color w:val="005BAA"/>
          <w:sz w:val="28"/>
          <w:szCs w:val="28"/>
        </w:rPr>
      </w:pPr>
      <w:r w:rsidRPr="00E47C09">
        <w:rPr>
          <w:b/>
          <w:color w:val="005BAA"/>
          <w:sz w:val="28"/>
          <w:szCs w:val="28"/>
        </w:rPr>
        <w:t>Annual Workshop Maintenance – Enquiry Form</w:t>
      </w:r>
    </w:p>
    <w:p w:rsidR="00E47C09" w:rsidP="0007639E" w:rsidRDefault="00E47C09" w14:paraId="3C1E5D03" w14:textId="77777777">
      <w:pPr>
        <w:jc w:val="center"/>
        <w:rPr>
          <w:b/>
          <w:color w:val="005BAA"/>
          <w:sz w:val="26"/>
          <w:szCs w:val="26"/>
        </w:rPr>
      </w:pPr>
    </w:p>
    <w:p w:rsidRPr="00543D70" w:rsidR="00E47C09" w:rsidP="00E47C09" w:rsidRDefault="00E47C09" w14:paraId="73E30E6F" w14:textId="77777777">
      <w:pPr>
        <w:rPr>
          <w:color w:val="404040"/>
          <w:sz w:val="24"/>
          <w:szCs w:val="24"/>
        </w:rPr>
      </w:pPr>
      <w:r w:rsidRPr="00543D70">
        <w:rPr>
          <w:b/>
          <w:color w:val="404040"/>
          <w:sz w:val="24"/>
          <w:szCs w:val="24"/>
        </w:rPr>
        <w:t>Client Name</w:t>
      </w:r>
      <w:r w:rsidRPr="00543D70">
        <w:rPr>
          <w:color w:val="404040"/>
          <w:sz w:val="24"/>
          <w:szCs w:val="24"/>
        </w:rPr>
        <w:t>:</w:t>
      </w:r>
      <w:r w:rsidRPr="00543D70" w:rsidR="00886FB4">
        <w:rPr>
          <w:color w:val="404040"/>
          <w:sz w:val="24"/>
          <w:szCs w:val="24"/>
        </w:rPr>
        <w:tab/>
      </w:r>
      <w:r w:rsidRPr="00543D70" w:rsidR="00886FB4">
        <w:rPr>
          <w:color w:val="404040"/>
          <w:sz w:val="24"/>
          <w:szCs w:val="24"/>
        </w:rPr>
        <w:tab/>
      </w:r>
      <w:r w:rsidRPr="00543D70" w:rsidR="00543D70">
        <w:rPr>
          <w:color w:val="404040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name="Text1" w:id="0"/>
      <w:r w:rsidRPr="00543D70" w:rsidR="00543D70">
        <w:rPr>
          <w:color w:val="404040"/>
          <w:sz w:val="24"/>
          <w:szCs w:val="24"/>
        </w:rPr>
        <w:instrText xml:space="preserve"> FORMTEXT </w:instrText>
      </w:r>
      <w:r w:rsidRPr="00543D70" w:rsidR="00543D70">
        <w:rPr>
          <w:color w:val="404040"/>
          <w:sz w:val="24"/>
          <w:szCs w:val="24"/>
        </w:rPr>
      </w:r>
      <w:r w:rsidRPr="00543D70" w:rsidR="00543D70">
        <w:rPr>
          <w:color w:val="404040"/>
          <w:sz w:val="24"/>
          <w:szCs w:val="24"/>
        </w:rPr>
        <w:fldChar w:fldCharType="separate"/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color w:val="404040"/>
          <w:sz w:val="24"/>
          <w:szCs w:val="24"/>
        </w:rPr>
        <w:fldChar w:fldCharType="end"/>
      </w:r>
      <w:bookmarkEnd w:id="0"/>
    </w:p>
    <w:p w:rsidRPr="00543D70" w:rsidR="00E47C09" w:rsidP="00E47C09" w:rsidRDefault="00E47C09" w14:paraId="68ADAA10" w14:textId="77777777">
      <w:pPr>
        <w:rPr>
          <w:color w:val="404040"/>
          <w:sz w:val="24"/>
          <w:szCs w:val="24"/>
        </w:rPr>
      </w:pPr>
      <w:r w:rsidRPr="00543D70">
        <w:rPr>
          <w:b/>
          <w:color w:val="404040"/>
          <w:sz w:val="24"/>
          <w:szCs w:val="24"/>
        </w:rPr>
        <w:t>School Address</w:t>
      </w:r>
      <w:r w:rsidRPr="00543D70">
        <w:rPr>
          <w:color w:val="404040"/>
          <w:sz w:val="24"/>
          <w:szCs w:val="24"/>
        </w:rPr>
        <w:t>:</w:t>
      </w:r>
      <w:r w:rsidRPr="00543D70" w:rsidR="00886FB4">
        <w:rPr>
          <w:color w:val="404040"/>
          <w:sz w:val="24"/>
          <w:szCs w:val="24"/>
        </w:rPr>
        <w:tab/>
      </w:r>
      <w:r w:rsidRPr="00543D70" w:rsidR="00543D70">
        <w:rPr>
          <w:color w:val="404040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name="Text2" w:id="1"/>
      <w:r w:rsidRPr="00543D70" w:rsidR="00543D70">
        <w:rPr>
          <w:color w:val="404040"/>
          <w:sz w:val="24"/>
          <w:szCs w:val="24"/>
        </w:rPr>
        <w:instrText xml:space="preserve"> FORMTEXT </w:instrText>
      </w:r>
      <w:r w:rsidRPr="00543D70" w:rsidR="00543D70">
        <w:rPr>
          <w:color w:val="404040"/>
          <w:sz w:val="24"/>
          <w:szCs w:val="24"/>
        </w:rPr>
      </w:r>
      <w:r w:rsidRPr="00543D70" w:rsidR="00543D70">
        <w:rPr>
          <w:color w:val="404040"/>
          <w:sz w:val="24"/>
          <w:szCs w:val="24"/>
        </w:rPr>
        <w:fldChar w:fldCharType="separate"/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color w:val="404040"/>
          <w:sz w:val="24"/>
          <w:szCs w:val="24"/>
        </w:rPr>
        <w:fldChar w:fldCharType="end"/>
      </w:r>
      <w:bookmarkEnd w:id="1"/>
    </w:p>
    <w:p w:rsidRPr="00543D70" w:rsidR="00005C46" w:rsidP="00E47C09" w:rsidRDefault="00005C46" w14:paraId="69621DD3" w14:textId="77777777">
      <w:pPr>
        <w:rPr>
          <w:color w:val="404040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68"/>
        <w:gridCol w:w="2209"/>
        <w:gridCol w:w="1808"/>
        <w:gridCol w:w="2541"/>
      </w:tblGrid>
      <w:tr w:rsidRPr="00543D70" w:rsidR="00543D70" w:rsidTr="00543D70" w14:paraId="3148CF53" w14:textId="77777777">
        <w:tc>
          <w:tcPr>
            <w:tcW w:w="2518" w:type="dxa"/>
            <w:shd w:val="clear" w:color="auto" w:fill="auto"/>
          </w:tcPr>
          <w:p w:rsidRPr="00543D70" w:rsidR="00C1386A" w:rsidP="00543D70" w:rsidRDefault="00C1386A" w14:paraId="741F04B6" w14:textId="77777777">
            <w:pPr>
              <w:spacing w:after="0" w:line="240" w:lineRule="auto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Contact Name</w:t>
            </w:r>
            <w:r w:rsidRPr="00543D70">
              <w:rPr>
                <w:color w:val="404040"/>
              </w:rPr>
              <w:t>:</w:t>
            </w:r>
          </w:p>
        </w:tc>
        <w:tc>
          <w:tcPr>
            <w:tcW w:w="2268" w:type="dxa"/>
            <w:shd w:val="clear" w:color="auto" w:fill="auto"/>
          </w:tcPr>
          <w:p w:rsidRPr="00543D70" w:rsidR="00C1386A" w:rsidP="00543D70" w:rsidRDefault="00543D70" w14:paraId="6504AAE2" w14:textId="77777777">
            <w:pPr>
              <w:spacing w:after="0" w:line="240" w:lineRule="auto"/>
              <w:rPr>
                <w:b/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name="Text3" w:id="2"/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843" w:type="dxa"/>
            <w:shd w:val="clear" w:color="auto" w:fill="auto"/>
          </w:tcPr>
          <w:p w:rsidRPr="00543D70" w:rsidR="00C1386A" w:rsidP="00543D70" w:rsidRDefault="00C1386A" w14:paraId="7F1C882C" w14:textId="77777777">
            <w:pPr>
              <w:spacing w:after="0" w:line="240" w:lineRule="auto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Contact Email</w:t>
            </w:r>
            <w:r w:rsidRPr="00543D70">
              <w:rPr>
                <w:color w:val="404040"/>
              </w:rPr>
              <w:t>:</w:t>
            </w:r>
            <w:r w:rsidRPr="00543D70">
              <w:rPr>
                <w:color w:val="404040"/>
              </w:rPr>
              <w:tab/>
            </w:r>
          </w:p>
        </w:tc>
        <w:tc>
          <w:tcPr>
            <w:tcW w:w="2613" w:type="dxa"/>
            <w:shd w:val="clear" w:color="auto" w:fill="auto"/>
          </w:tcPr>
          <w:p w:rsidRPr="00543D70" w:rsidR="00C1386A" w:rsidP="00543D70" w:rsidRDefault="00543D70" w14:paraId="04A10BA8" w14:textId="77777777">
            <w:pPr>
              <w:spacing w:after="0" w:line="240" w:lineRule="auto"/>
              <w:rPr>
                <w:b/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543D70" w:rsidTr="00543D70" w14:paraId="5809E490" w14:textId="77777777">
        <w:tc>
          <w:tcPr>
            <w:tcW w:w="2518" w:type="dxa"/>
            <w:shd w:val="clear" w:color="auto" w:fill="auto"/>
          </w:tcPr>
          <w:p w:rsidRPr="00543D70" w:rsidR="00005C46" w:rsidP="00543D70" w:rsidRDefault="00005C46" w14:paraId="51466BD5" w14:textId="77777777">
            <w:pPr>
              <w:spacing w:after="0" w:line="240" w:lineRule="auto"/>
              <w:rPr>
                <w:b/>
                <w:color w:val="404040"/>
              </w:rPr>
            </w:pPr>
          </w:p>
        </w:tc>
        <w:tc>
          <w:tcPr>
            <w:tcW w:w="2268" w:type="dxa"/>
            <w:shd w:val="clear" w:color="auto" w:fill="auto"/>
          </w:tcPr>
          <w:p w:rsidRPr="00543D70" w:rsidR="00005C46" w:rsidP="00543D70" w:rsidRDefault="00005C46" w14:paraId="15A3AB90" w14:textId="77777777">
            <w:pPr>
              <w:spacing w:after="0" w:line="240" w:lineRule="auto"/>
              <w:rPr>
                <w:color w:val="40404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:rsidRPr="00543D70" w:rsidR="00005C46" w:rsidP="00543D70" w:rsidRDefault="00005C46" w14:paraId="42F97D58" w14:textId="77777777">
            <w:pPr>
              <w:spacing w:after="0" w:line="240" w:lineRule="auto"/>
              <w:rPr>
                <w:b/>
                <w:color w:val="404040"/>
              </w:rPr>
            </w:pPr>
          </w:p>
        </w:tc>
        <w:tc>
          <w:tcPr>
            <w:tcW w:w="2613" w:type="dxa"/>
            <w:shd w:val="clear" w:color="auto" w:fill="auto"/>
          </w:tcPr>
          <w:p w:rsidRPr="00543D70" w:rsidR="00005C46" w:rsidP="00543D70" w:rsidRDefault="00005C46" w14:paraId="784A5E20" w14:textId="77777777">
            <w:pPr>
              <w:spacing w:after="0" w:line="240" w:lineRule="auto"/>
              <w:rPr>
                <w:color w:val="404040"/>
                <w:sz w:val="24"/>
                <w:szCs w:val="24"/>
              </w:rPr>
            </w:pPr>
          </w:p>
        </w:tc>
      </w:tr>
      <w:tr w:rsidRPr="00543D70" w:rsidR="00543D70" w:rsidTr="00543D70" w14:paraId="5CCDF291" w14:textId="77777777">
        <w:tc>
          <w:tcPr>
            <w:tcW w:w="2518" w:type="dxa"/>
            <w:shd w:val="clear" w:color="auto" w:fill="auto"/>
          </w:tcPr>
          <w:p w:rsidRPr="00543D70" w:rsidR="00C1386A" w:rsidP="00543D70" w:rsidRDefault="00C1386A" w14:paraId="0E925ABB" w14:textId="77777777">
            <w:pPr>
              <w:spacing w:after="0" w:line="240" w:lineRule="auto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Contact Telephone No</w:t>
            </w:r>
            <w:r w:rsidRPr="00543D70">
              <w:rPr>
                <w:color w:val="404040"/>
              </w:rPr>
              <w:t>.:</w:t>
            </w:r>
          </w:p>
        </w:tc>
        <w:tc>
          <w:tcPr>
            <w:tcW w:w="2268" w:type="dxa"/>
            <w:shd w:val="clear" w:color="auto" w:fill="auto"/>
          </w:tcPr>
          <w:p w:rsidRPr="00543D70" w:rsidR="00C1386A" w:rsidP="00543D70" w:rsidRDefault="00543D70" w14:paraId="1FAF796C" w14:textId="77777777">
            <w:pPr>
              <w:spacing w:after="0" w:line="240" w:lineRule="auto"/>
              <w:rPr>
                <w:b/>
                <w:color w:val="404040"/>
                <w:sz w:val="18"/>
                <w:szCs w:val="18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843" w:type="dxa"/>
            <w:shd w:val="clear" w:color="auto" w:fill="auto"/>
          </w:tcPr>
          <w:p w:rsidRPr="00543D70" w:rsidR="00C1386A" w:rsidP="00543D70" w:rsidRDefault="00C1386A" w14:paraId="29D1F4A2" w14:textId="77777777">
            <w:pPr>
              <w:spacing w:after="0" w:line="240" w:lineRule="auto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Contact Fax No</w:t>
            </w:r>
            <w:r w:rsidRPr="00543D70">
              <w:rPr>
                <w:color w:val="404040"/>
              </w:rPr>
              <w:t>.:</w:t>
            </w:r>
          </w:p>
        </w:tc>
        <w:tc>
          <w:tcPr>
            <w:tcW w:w="2613" w:type="dxa"/>
            <w:shd w:val="clear" w:color="auto" w:fill="auto"/>
          </w:tcPr>
          <w:p w:rsidRPr="00543D70" w:rsidR="00C1386A" w:rsidP="00543D70" w:rsidRDefault="00543D70" w14:paraId="76A2C0DE" w14:textId="77777777">
            <w:pPr>
              <w:spacing w:after="0" w:line="240" w:lineRule="auto"/>
              <w:rPr>
                <w:b/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</w:tbl>
    <w:p w:rsidR="00FE2AC9" w:rsidP="00E47C09" w:rsidRDefault="00FE2AC9" w14:paraId="63DF907F" w14:textId="77777777">
      <w:pPr>
        <w:jc w:val="center"/>
        <w:rPr>
          <w:b/>
          <w:color w:val="005BAA"/>
          <w:sz w:val="28"/>
          <w:szCs w:val="28"/>
        </w:rPr>
      </w:pPr>
    </w:p>
    <w:tbl>
      <w:tblPr>
        <w:tblW w:w="0" w:type="auto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701"/>
        <w:gridCol w:w="4359"/>
      </w:tblGrid>
      <w:tr w:rsidRPr="00392005" w:rsidR="005A0051" w:rsidTr="00392005" w14:paraId="72B904D7" w14:textId="77777777"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Pr="00392005" w:rsidR="005A0051" w:rsidP="006545F9" w:rsidRDefault="005A0051" w14:paraId="12B74097" w14:textId="77777777">
            <w:pPr>
              <w:rPr>
                <w:b/>
                <w:color w:val="005BAA"/>
                <w:sz w:val="28"/>
                <w:szCs w:val="28"/>
              </w:rPr>
            </w:pPr>
            <w:r w:rsidRPr="00392005">
              <w:rPr>
                <w:b/>
                <w:color w:val="404040"/>
              </w:rPr>
              <w:t xml:space="preserve">Date of last service:        </w:t>
            </w:r>
            <w:r w:rsidRPr="00392005">
              <w:rPr>
                <w:b/>
                <w:color w:val="40404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name="Text8" w:id="3"/>
            <w:r w:rsidRPr="00392005">
              <w:rPr>
                <w:b/>
                <w:color w:val="404040"/>
              </w:rPr>
              <w:instrText xml:space="preserve"> FORMTEXT </w:instrText>
            </w:r>
            <w:r w:rsidRPr="00392005">
              <w:rPr>
                <w:b/>
                <w:color w:val="404040"/>
              </w:rPr>
            </w:r>
            <w:r w:rsidRPr="00392005">
              <w:rPr>
                <w:b/>
                <w:color w:val="404040"/>
              </w:rPr>
              <w:fldChar w:fldCharType="separate"/>
            </w:r>
            <w:r w:rsidRPr="00392005" w:rsidR="006545F9">
              <w:rPr>
                <w:b/>
                <w:color w:val="404040"/>
              </w:rPr>
              <w:t> </w:t>
            </w:r>
            <w:r w:rsidRPr="00392005" w:rsidR="006545F9">
              <w:rPr>
                <w:b/>
                <w:color w:val="404040"/>
              </w:rPr>
              <w:t> </w:t>
            </w:r>
            <w:r w:rsidRPr="00392005" w:rsidR="006545F9">
              <w:rPr>
                <w:b/>
                <w:color w:val="404040"/>
              </w:rPr>
              <w:t> </w:t>
            </w:r>
            <w:r w:rsidRPr="00392005" w:rsidR="006545F9">
              <w:rPr>
                <w:b/>
                <w:color w:val="404040"/>
              </w:rPr>
              <w:t> </w:t>
            </w:r>
            <w:r w:rsidRPr="00392005" w:rsidR="006545F9">
              <w:rPr>
                <w:b/>
                <w:color w:val="404040"/>
              </w:rPr>
              <w:t> </w:t>
            </w:r>
            <w:r w:rsidRPr="00392005">
              <w:rPr>
                <w:b/>
                <w:color w:val="404040"/>
              </w:rPr>
              <w:fldChar w:fldCharType="end"/>
            </w:r>
            <w:bookmarkEnd w:id="3"/>
          </w:p>
        </w:tc>
        <w:tc>
          <w:tcPr>
            <w:tcW w:w="4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Pr="00392005" w:rsidR="005A0051" w:rsidP="005A0051" w:rsidRDefault="005A0051" w14:paraId="1B359C47" w14:textId="77777777">
            <w:pPr>
              <w:rPr>
                <w:b/>
                <w:color w:val="005BAA"/>
                <w:sz w:val="28"/>
                <w:szCs w:val="28"/>
              </w:rPr>
            </w:pPr>
            <w:r w:rsidRPr="00392005">
              <w:rPr>
                <w:b/>
                <w:color w:val="404040"/>
              </w:rPr>
              <w:t xml:space="preserve">Promotion code (if applicable):     </w:t>
            </w:r>
            <w:r w:rsidRPr="00392005">
              <w:rPr>
                <w:b/>
                <w:color w:val="40404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name="Text9" w:id="4"/>
            <w:r w:rsidRPr="00392005">
              <w:rPr>
                <w:b/>
                <w:color w:val="404040"/>
              </w:rPr>
              <w:instrText xml:space="preserve"> FORMTEXT </w:instrText>
            </w:r>
            <w:r w:rsidRPr="00392005">
              <w:rPr>
                <w:b/>
                <w:color w:val="404040"/>
              </w:rPr>
            </w:r>
            <w:r w:rsidRPr="00392005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color w:val="404040"/>
              </w:rPr>
              <w:fldChar w:fldCharType="end"/>
            </w:r>
            <w:bookmarkEnd w:id="4"/>
          </w:p>
        </w:tc>
      </w:tr>
    </w:tbl>
    <w:p w:rsidR="000610AF" w:rsidP="005A0051" w:rsidRDefault="000610AF" w14:paraId="3EFB9D06" w14:textId="77777777">
      <w:pPr>
        <w:rPr>
          <w:b/>
          <w:color w:val="404040"/>
        </w:rPr>
      </w:pPr>
    </w:p>
    <w:p w:rsidRPr="00AE098B" w:rsidR="00AE098B" w:rsidP="005A0051" w:rsidRDefault="004D3EC9" w14:paraId="55C3BED4" w14:textId="77777777">
      <w:pPr>
        <w:rPr>
          <w:color w:val="404040"/>
        </w:rPr>
      </w:pPr>
      <w:r w:rsidRPr="00AE098B">
        <w:rPr>
          <w:noProof/>
          <w:color w:val="404040"/>
          <w:lang w:eastAsia="en-GB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6F263781" wp14:editId="282C52EA">
                <wp:simplePos x="0" y="0"/>
                <wp:positionH relativeFrom="column">
                  <wp:posOffset>-66675</wp:posOffset>
                </wp:positionH>
                <wp:positionV relativeFrom="paragraph">
                  <wp:posOffset>244475</wp:posOffset>
                </wp:positionV>
                <wp:extent cx="5695950" cy="609600"/>
                <wp:effectExtent l="9525" t="9525" r="9525" b="952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9595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02185C38">
              <v:rect id="Rectangle 3" style="position:absolute;margin-left:-5.25pt;margin-top:19.25pt;width:448.5pt;height:48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4DFE2A9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"/>
            </w:pict>
          </mc:Fallback>
        </mc:AlternateContent>
      </w:r>
      <w:r w:rsidRPr="00AE098B" w:rsidR="005A0051">
        <w:rPr>
          <w:color w:val="404040"/>
        </w:rPr>
        <w:t>Please detail available access times and any access restrictions</w:t>
      </w:r>
      <w:r w:rsidRPr="00AE098B" w:rsidR="000610AF">
        <w:rPr>
          <w:color w:val="404040"/>
        </w:rPr>
        <w:t xml:space="preserve"> to your site:</w:t>
      </w:r>
    </w:p>
    <w:p w:rsidRPr="000610AF" w:rsidR="000610AF" w:rsidP="005A0051" w:rsidRDefault="000610AF" w14:paraId="517CA813" w14:textId="77777777">
      <w:pPr>
        <w:rPr>
          <w:b/>
          <w:color w:val="404040"/>
        </w:rPr>
      </w:pPr>
      <w:r>
        <w:rPr>
          <w:b/>
          <w:color w:val="40404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name="Text11" w:id="5"/>
      <w:r>
        <w:rPr>
          <w:b/>
          <w:color w:val="404040"/>
        </w:rPr>
        <w:instrText xml:space="preserve"> FORMTEXT </w:instrText>
      </w:r>
      <w:r>
        <w:rPr>
          <w:b/>
          <w:color w:val="404040"/>
        </w:rPr>
      </w:r>
      <w:r>
        <w:rPr>
          <w:b/>
          <w:color w:val="404040"/>
        </w:rPr>
        <w:fldChar w:fldCharType="separate"/>
      </w:r>
      <w:r>
        <w:rPr>
          <w:b/>
          <w:noProof/>
          <w:color w:val="404040"/>
        </w:rPr>
        <w:t> </w:t>
      </w:r>
      <w:r>
        <w:rPr>
          <w:b/>
          <w:noProof/>
          <w:color w:val="404040"/>
        </w:rPr>
        <w:t> </w:t>
      </w:r>
      <w:r>
        <w:rPr>
          <w:b/>
          <w:noProof/>
          <w:color w:val="404040"/>
        </w:rPr>
        <w:t> </w:t>
      </w:r>
      <w:r>
        <w:rPr>
          <w:b/>
          <w:noProof/>
          <w:color w:val="404040"/>
        </w:rPr>
        <w:t> </w:t>
      </w:r>
      <w:r>
        <w:rPr>
          <w:b/>
          <w:noProof/>
          <w:color w:val="404040"/>
        </w:rPr>
        <w:t> </w:t>
      </w:r>
      <w:r>
        <w:rPr>
          <w:b/>
          <w:color w:val="404040"/>
        </w:rPr>
        <w:fldChar w:fldCharType="end"/>
      </w:r>
      <w:bookmarkEnd w:id="5"/>
    </w:p>
    <w:p w:rsidR="005A0051" w:rsidP="005A0051" w:rsidRDefault="005A0051" w14:paraId="3648D1AC" w14:textId="77777777">
      <w:pPr>
        <w:jc w:val="center"/>
        <w:rPr>
          <w:b/>
          <w:color w:val="005BAA"/>
          <w:sz w:val="28"/>
          <w:szCs w:val="28"/>
        </w:rPr>
      </w:pPr>
    </w:p>
    <w:p w:rsidR="005A0051" w:rsidP="00A95EF6" w:rsidRDefault="005A0051" w14:paraId="22A07520" w14:textId="77777777">
      <w:pPr>
        <w:ind w:left="2160" w:firstLine="720"/>
        <w:rPr>
          <w:b/>
          <w:color w:val="005BAA"/>
          <w:sz w:val="28"/>
          <w:szCs w:val="28"/>
        </w:rPr>
      </w:pPr>
      <w:r>
        <w:rPr>
          <w:b/>
          <w:color w:val="005BAA"/>
          <w:sz w:val="28"/>
          <w:szCs w:val="28"/>
        </w:rPr>
        <w:t>Services Required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15"/>
        <w:gridCol w:w="4511"/>
      </w:tblGrid>
      <w:tr w:rsidRPr="00392005" w:rsidR="005A0051" w:rsidTr="00392005" w14:paraId="3DEAA703" w14:textId="77777777">
        <w:tc>
          <w:tcPr>
            <w:tcW w:w="4621" w:type="dxa"/>
            <w:shd w:val="clear" w:color="auto" w:fill="auto"/>
          </w:tcPr>
          <w:p w:rsidRPr="00392005" w:rsidR="005A0051" w:rsidP="005A0051" w:rsidRDefault="005A0051" w14:paraId="00BA049A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5" w:id="6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6"/>
            <w:r w:rsidRPr="00392005">
              <w:rPr>
                <w:b/>
                <w:color w:val="404040"/>
              </w:rPr>
              <w:t xml:space="preserve">               Annual maintenance</w:t>
            </w:r>
          </w:p>
          <w:p w:rsidRPr="00392005" w:rsidR="005A0051" w:rsidP="005A0051" w:rsidRDefault="005A0051" w14:paraId="7B4F2F5B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6" w:id="7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7"/>
            <w:r w:rsidRPr="00392005">
              <w:rPr>
                <w:b/>
                <w:color w:val="404040"/>
              </w:rPr>
              <w:t xml:space="preserve">               LEV</w:t>
            </w:r>
          </w:p>
          <w:p w:rsidRPr="00392005" w:rsidR="00F8628A" w:rsidP="00F8628A" w:rsidRDefault="00F8628A" w14:paraId="27D8A4BB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0" w:id="8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8"/>
            <w:r w:rsidRPr="00392005">
              <w:rPr>
                <w:b/>
                <w:color w:val="404040"/>
              </w:rPr>
              <w:t xml:space="preserve">                Sewing machines</w:t>
            </w:r>
          </w:p>
          <w:p w:rsidRPr="00392005" w:rsidR="00F8628A" w:rsidP="00F8628A" w:rsidRDefault="00F8628A" w14:paraId="3D3463E3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2" w:id="9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9"/>
            <w:r w:rsidRPr="00392005">
              <w:rPr>
                <w:b/>
                <w:color w:val="404040"/>
              </w:rPr>
              <w:t xml:space="preserve">                Garage equipment</w:t>
            </w:r>
          </w:p>
          <w:p w:rsidRPr="00392005" w:rsidR="005A0051" w:rsidP="005A0051" w:rsidRDefault="00B61FD9" w14:paraId="1DE8E005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t xml:space="preserve">Any other…   </w:t>
            </w:r>
            <w:r w:rsidRPr="00392005">
              <w:rPr>
                <w:b/>
                <w:color w:val="40404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name="Text10" w:id="10"/>
            <w:r w:rsidRPr="00392005">
              <w:rPr>
                <w:b/>
                <w:color w:val="404040"/>
              </w:rPr>
              <w:instrText xml:space="preserve"> FORMTEXT </w:instrText>
            </w:r>
            <w:r w:rsidRPr="00392005">
              <w:rPr>
                <w:b/>
                <w:color w:val="404040"/>
              </w:rPr>
            </w:r>
            <w:r w:rsidRPr="00392005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noProof/>
                <w:color w:val="404040"/>
              </w:rPr>
              <w:t> </w:t>
            </w:r>
            <w:r w:rsidRPr="00392005">
              <w:rPr>
                <w:b/>
                <w:color w:val="404040"/>
              </w:rPr>
              <w:fldChar w:fldCharType="end"/>
            </w:r>
            <w:bookmarkEnd w:id="10"/>
          </w:p>
        </w:tc>
        <w:tc>
          <w:tcPr>
            <w:tcW w:w="4621" w:type="dxa"/>
            <w:shd w:val="clear" w:color="auto" w:fill="auto"/>
          </w:tcPr>
          <w:p w:rsidRPr="00392005" w:rsidR="00F8628A" w:rsidP="00F8628A" w:rsidRDefault="00F8628A" w14:paraId="09E6F085" w14:textId="77777777">
            <w:pPr>
              <w:rPr>
                <w:color w:val="404040"/>
              </w:rPr>
            </w:pPr>
            <w:r w:rsidRPr="00392005">
              <w:rPr>
                <w:color w:val="404040"/>
              </w:rPr>
              <w:t xml:space="preserve">We require additional information for the items below. Once ticked, please complete the relevant </w:t>
            </w:r>
            <w:r w:rsidRPr="00392005" w:rsidR="00B61FD9">
              <w:rPr>
                <w:color w:val="404040"/>
              </w:rPr>
              <w:t>sections</w:t>
            </w:r>
            <w:r w:rsidRPr="00392005">
              <w:rPr>
                <w:color w:val="404040"/>
              </w:rPr>
              <w:t xml:space="preserve"> on this form.</w:t>
            </w:r>
          </w:p>
          <w:p w:rsidRPr="00392005" w:rsidR="00F8628A" w:rsidP="00F8628A" w:rsidRDefault="00F8628A" w14:paraId="7BA5C37A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7" w:id="11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11"/>
            <w:r w:rsidRPr="00392005">
              <w:rPr>
                <w:b/>
                <w:color w:val="404040"/>
              </w:rPr>
              <w:t xml:space="preserve">               Laser cutters</w:t>
            </w:r>
          </w:p>
          <w:p w:rsidRPr="00392005" w:rsidR="00F8628A" w:rsidP="00F8628A" w:rsidRDefault="00F8628A" w14:paraId="2149231F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9" w:id="12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12"/>
            <w:r w:rsidRPr="00392005">
              <w:rPr>
                <w:b/>
                <w:color w:val="404040"/>
              </w:rPr>
              <w:t xml:space="preserve">               Fume cupboard</w:t>
            </w:r>
          </w:p>
          <w:p w:rsidRPr="00392005" w:rsidR="00B61FD9" w:rsidP="00B61FD9" w:rsidRDefault="00B61FD9" w14:paraId="0DD52339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8" w:id="13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13"/>
            <w:r w:rsidRPr="00392005">
              <w:rPr>
                <w:b/>
                <w:color w:val="404040"/>
              </w:rPr>
              <w:t xml:space="preserve">               Heat bay</w:t>
            </w:r>
          </w:p>
          <w:p w:rsidRPr="00392005" w:rsidR="00B61FD9" w:rsidP="00B61FD9" w:rsidRDefault="00B61FD9" w14:paraId="44B4F5B5" w14:textId="77777777">
            <w:pPr>
              <w:rPr>
                <w:b/>
                <w:color w:val="404040"/>
              </w:rPr>
            </w:pPr>
            <w:r w:rsidRPr="00392005">
              <w:rPr>
                <w:b/>
                <w:color w:val="40404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name="Check11" w:id="14"/>
            <w:r w:rsidRPr="00392005">
              <w:rPr>
                <w:b/>
                <w:color w:val="404040"/>
              </w:rPr>
              <w:instrText xml:space="preserve"> FORMCHECKBOX </w:instrText>
            </w:r>
            <w:r w:rsidR="007F1450">
              <w:rPr>
                <w:b/>
                <w:color w:val="404040"/>
              </w:rPr>
            </w:r>
            <w:r w:rsidR="007F1450">
              <w:rPr>
                <w:b/>
                <w:color w:val="404040"/>
              </w:rPr>
              <w:fldChar w:fldCharType="separate"/>
            </w:r>
            <w:r w:rsidRPr="00392005">
              <w:rPr>
                <w:b/>
                <w:color w:val="404040"/>
              </w:rPr>
              <w:fldChar w:fldCharType="end"/>
            </w:r>
            <w:bookmarkEnd w:id="14"/>
            <w:r w:rsidRPr="00392005">
              <w:rPr>
                <w:b/>
                <w:color w:val="404040"/>
              </w:rPr>
              <w:t xml:space="preserve">               Kiln</w:t>
            </w:r>
          </w:p>
          <w:p w:rsidRPr="00392005" w:rsidR="005A0051" w:rsidP="005A0051" w:rsidRDefault="005A0051" w14:paraId="6D42FCD7" w14:textId="77777777">
            <w:pPr>
              <w:rPr>
                <w:b/>
                <w:color w:val="404040"/>
              </w:rPr>
            </w:pPr>
          </w:p>
        </w:tc>
      </w:tr>
    </w:tbl>
    <w:p w:rsidRPr="00E47C09" w:rsidR="00E47C09" w:rsidP="00CF6696" w:rsidRDefault="00E47C09" w14:paraId="6E15EEEF" w14:textId="77777777">
      <w:pPr>
        <w:jc w:val="center"/>
        <w:rPr>
          <w:b/>
          <w:color w:val="005BAA"/>
          <w:sz w:val="28"/>
          <w:szCs w:val="28"/>
        </w:rPr>
      </w:pPr>
      <w:r w:rsidRPr="00E47C09">
        <w:rPr>
          <w:b/>
          <w:color w:val="005BAA"/>
          <w:sz w:val="28"/>
          <w:szCs w:val="28"/>
        </w:rPr>
        <w:lastRenderedPageBreak/>
        <w:t>Equipment Schedule</w:t>
      </w:r>
    </w:p>
    <w:p w:rsidR="00DE35D5" w:rsidP="00E47C09" w:rsidRDefault="00E47C09" w14:paraId="5A7C46A7" w14:textId="77777777">
      <w:pPr>
        <w:rPr>
          <w:color w:val="404040"/>
        </w:rPr>
      </w:pPr>
      <w:r w:rsidRPr="00543D70">
        <w:rPr>
          <w:color w:val="404040"/>
        </w:rPr>
        <w:t xml:space="preserve">Details of equipment to be serviced/inspected. Please list all </w:t>
      </w:r>
      <w:r w:rsidRPr="00744DF9">
        <w:rPr>
          <w:b/>
          <w:color w:val="404040"/>
        </w:rPr>
        <w:t>machinery</w:t>
      </w:r>
      <w:r w:rsidRPr="00543D70">
        <w:rPr>
          <w:color w:val="404040"/>
        </w:rPr>
        <w:t xml:space="preserve"> and </w:t>
      </w:r>
      <w:r w:rsidRPr="00055DA5" w:rsidR="00055DA5">
        <w:rPr>
          <w:b/>
          <w:color w:val="404040"/>
        </w:rPr>
        <w:t xml:space="preserve">dust/fume </w:t>
      </w:r>
      <w:r w:rsidRPr="00744DF9">
        <w:rPr>
          <w:b/>
          <w:color w:val="404040"/>
        </w:rPr>
        <w:t>extraction</w:t>
      </w:r>
      <w:r w:rsidRPr="00543D70">
        <w:rPr>
          <w:color w:val="404040"/>
        </w:rPr>
        <w:t xml:space="preserve"> units</w:t>
      </w:r>
      <w:r w:rsidR="00DE35D5">
        <w:rPr>
          <w:color w:val="404040"/>
        </w:rPr>
        <w:t xml:space="preserve"> that require any of our services.</w:t>
      </w:r>
    </w:p>
    <w:p w:rsidR="00DE35D5" w:rsidP="00E47C09" w:rsidRDefault="00DE35D5" w14:paraId="6CAF4A02" w14:textId="77777777">
      <w:pPr>
        <w:rPr>
          <w:color w:val="404040"/>
        </w:rPr>
      </w:pPr>
      <w:r>
        <w:rPr>
          <w:color w:val="404040"/>
        </w:rPr>
        <w:t>Please note, we require additional information for certain items of equipment. Please consider other sections on this form for those items.</w:t>
      </w:r>
    </w:p>
    <w:p w:rsidRPr="00543D70" w:rsidR="00FB4A84" w:rsidP="00E47C09" w:rsidRDefault="00DE35D5" w14:paraId="1BB72AA9" w14:textId="77777777">
      <w:pPr>
        <w:rPr>
          <w:color w:val="404040"/>
        </w:rPr>
      </w:pPr>
      <w:r>
        <w:rPr>
          <w:color w:val="404040"/>
        </w:rPr>
        <w:t xml:space="preserve"> </w:t>
      </w:r>
      <w:r w:rsidRPr="00543D70" w:rsidR="00E47C09">
        <w:rPr>
          <w:color w:val="404040"/>
        </w:rPr>
        <w:br/>
      </w:r>
      <w:r w:rsidRPr="00543D70" w:rsidR="00E47C09">
        <w:rPr>
          <w:color w:val="404040"/>
        </w:rPr>
        <w:t>(Please use a separate sheet for each workshop/room)</w:t>
      </w:r>
      <w:r w:rsidRPr="00543D70" w:rsidR="00FB4A84">
        <w:rPr>
          <w:color w:val="404040"/>
        </w:rPr>
        <w:t xml:space="preserve"> </w:t>
      </w:r>
    </w:p>
    <w:p w:rsidRPr="00543D70" w:rsidR="00E47C09" w:rsidP="00E47C09" w:rsidRDefault="00E47C09" w14:paraId="5CEC59A7" w14:textId="77777777">
      <w:pPr>
        <w:rPr>
          <w:color w:val="404040"/>
          <w:sz w:val="24"/>
          <w:szCs w:val="24"/>
        </w:rPr>
      </w:pPr>
      <w:r w:rsidRPr="00543D70">
        <w:rPr>
          <w:b/>
          <w:color w:val="404040"/>
          <w:sz w:val="24"/>
          <w:szCs w:val="24"/>
        </w:rPr>
        <w:t>Room No</w:t>
      </w:r>
      <w:r w:rsidRPr="00543D70">
        <w:rPr>
          <w:color w:val="404040"/>
          <w:sz w:val="24"/>
          <w:szCs w:val="24"/>
        </w:rPr>
        <w:t>.:</w:t>
      </w:r>
      <w:r w:rsidRPr="00543D70" w:rsidR="009A3EE3">
        <w:rPr>
          <w:color w:val="404040"/>
          <w:sz w:val="24"/>
          <w:szCs w:val="24"/>
        </w:rPr>
        <w:tab/>
      </w:r>
      <w:r w:rsidRPr="00543D70" w:rsidR="00543D70">
        <w:rPr>
          <w:b/>
          <w:color w:val="404040"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543D70" w:rsidR="00543D70">
        <w:rPr>
          <w:b/>
          <w:color w:val="404040"/>
          <w:sz w:val="20"/>
          <w:szCs w:val="20"/>
        </w:rPr>
        <w:instrText xml:space="preserve"> FORMTEXT </w:instrText>
      </w:r>
      <w:r w:rsidRPr="00543D70" w:rsidR="00543D70">
        <w:rPr>
          <w:b/>
          <w:color w:val="404040"/>
          <w:sz w:val="20"/>
          <w:szCs w:val="20"/>
        </w:rPr>
      </w:r>
      <w:r w:rsidRPr="00543D70" w:rsidR="00543D70">
        <w:rPr>
          <w:b/>
          <w:color w:val="404040"/>
          <w:sz w:val="20"/>
          <w:szCs w:val="20"/>
        </w:rPr>
        <w:fldChar w:fldCharType="separate"/>
      </w:r>
      <w:r w:rsidRPr="00543D70" w:rsidR="00543D70">
        <w:rPr>
          <w:b/>
          <w:color w:val="404040"/>
          <w:sz w:val="20"/>
          <w:szCs w:val="20"/>
        </w:rPr>
        <w:t> </w:t>
      </w:r>
      <w:r w:rsidRPr="00543D70" w:rsidR="00543D70">
        <w:rPr>
          <w:b/>
          <w:color w:val="404040"/>
          <w:sz w:val="20"/>
          <w:szCs w:val="20"/>
        </w:rPr>
        <w:t> </w:t>
      </w:r>
      <w:r w:rsidRPr="00543D70" w:rsidR="00543D70">
        <w:rPr>
          <w:b/>
          <w:color w:val="404040"/>
          <w:sz w:val="20"/>
          <w:szCs w:val="20"/>
        </w:rPr>
        <w:t> </w:t>
      </w:r>
      <w:r w:rsidRPr="00543D70" w:rsidR="00543D70">
        <w:rPr>
          <w:b/>
          <w:color w:val="404040"/>
          <w:sz w:val="20"/>
          <w:szCs w:val="20"/>
        </w:rPr>
        <w:t> </w:t>
      </w:r>
      <w:r w:rsidRPr="00543D70" w:rsidR="00543D70">
        <w:rPr>
          <w:b/>
          <w:color w:val="404040"/>
          <w:sz w:val="20"/>
          <w:szCs w:val="20"/>
        </w:rPr>
        <w:t> </w:t>
      </w:r>
      <w:r w:rsidRPr="00543D70" w:rsidR="00543D70">
        <w:rPr>
          <w:b/>
          <w:color w:val="404040"/>
          <w:sz w:val="20"/>
          <w:szCs w:val="20"/>
        </w:rPr>
        <w:fldChar w:fldCharType="end"/>
      </w:r>
    </w:p>
    <w:tbl>
      <w:tblPr>
        <w:tblW w:w="91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966"/>
        <w:gridCol w:w="2140"/>
        <w:gridCol w:w="3544"/>
        <w:gridCol w:w="1488"/>
      </w:tblGrid>
      <w:tr w:rsidRPr="00543D70" w:rsidR="00C353C3" w:rsidTr="2ADE1CDF" w14:paraId="57F50442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723847B6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achine Type</w:t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4240E78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ake</w:t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264C0D74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odel</w:t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4EACD85B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Year of Manufacture</w:t>
            </w:r>
          </w:p>
        </w:tc>
      </w:tr>
      <w:tr w:rsidRPr="00543D70" w:rsidR="00C353C3" w:rsidTr="2ADE1CDF" w14:paraId="5FBFFD89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DB132B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41F36F0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32F7EDC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6C6AFED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480086CC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36E52D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A6D461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6D27CD5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2AFD06F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637C4F5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74016E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0BA764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1C575E2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5EC3BD0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485088D6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748BB7C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2F173AA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2931997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6EDA508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9C18EF1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49E575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989065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78C4DC6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3347EFA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06EF1218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195930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22359D4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7DE06A3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25569DC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2C2EE911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1C95C47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89DCC7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18BA9C0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4A013A8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39F4E6A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1EB0087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6241AE8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0CD116B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4C61EBC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7BDF575A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719034E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4449D66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5FB2596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581D6CA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7D3C5F6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227197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109018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018BCE2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6B70F77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3EBA6519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25E594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8944D7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2C6BAE8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3A147AD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0FD02AF4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0FC550B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FB748A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556A773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706C8FA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7BDEEAE8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00C7D2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A290E1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540E5D8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4627B1D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233E286D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31E6CA0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DE06EC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544" w:type="dxa"/>
            <w:shd w:val="clear" w:color="auto" w:fill="auto"/>
            <w:tcMar/>
          </w:tcPr>
          <w:p w:rsidRPr="00543D70" w:rsidR="00C353C3" w:rsidP="00543D70" w:rsidRDefault="00C353C3" w14:paraId="260720D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488" w:type="dxa"/>
            <w:shd w:val="clear" w:color="auto" w:fill="auto"/>
            <w:tcMar/>
          </w:tcPr>
          <w:p w:rsidRPr="00543D70" w:rsidR="00C353C3" w:rsidP="00543D70" w:rsidRDefault="00C353C3" w14:paraId="7A83897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</w:tbl>
    <w:p w:rsidR="00797A4E" w:rsidP="00797A4E" w:rsidRDefault="00FB4A84" w14:paraId="22A19113" w14:textId="77777777">
      <w:pPr>
        <w:jc w:val="right"/>
        <w:rPr>
          <w:color w:val="404040"/>
          <w:sz w:val="18"/>
          <w:szCs w:val="18"/>
        </w:rPr>
      </w:pPr>
      <w:r w:rsidRPr="00543D70">
        <w:rPr>
          <w:color w:val="404040"/>
        </w:rPr>
        <w:tab/>
      </w:r>
      <w:r w:rsidRPr="00543D70">
        <w:rPr>
          <w:color w:val="404040"/>
        </w:rPr>
        <w:tab/>
      </w:r>
      <w:r w:rsidRPr="00543D70">
        <w:rPr>
          <w:color w:val="404040"/>
        </w:rPr>
        <w:tab/>
      </w:r>
      <w:r w:rsidRPr="00543D70">
        <w:rPr>
          <w:color w:val="404040"/>
        </w:rPr>
        <w:t>*</w:t>
      </w:r>
      <w:r w:rsidRPr="00543D70">
        <w:rPr>
          <w:color w:val="404040"/>
          <w:sz w:val="18"/>
          <w:szCs w:val="18"/>
        </w:rPr>
        <w:t>Please use supplementary sheet if necessary</w:t>
      </w:r>
    </w:p>
    <w:p w:rsidR="004A338A" w:rsidP="00797A4E" w:rsidRDefault="004A338A" w14:paraId="2B475793" w14:textId="77777777">
      <w:pPr>
        <w:jc w:val="right"/>
        <w:rPr>
          <w:color w:val="404040"/>
          <w:sz w:val="18"/>
          <w:szCs w:val="18"/>
        </w:rPr>
      </w:pPr>
    </w:p>
    <w:p w:rsidRPr="00E47C09" w:rsidR="004A338A" w:rsidP="004A338A" w:rsidRDefault="004A338A" w14:paraId="6AF77BCA" w14:textId="77777777">
      <w:pPr>
        <w:jc w:val="center"/>
        <w:rPr>
          <w:b/>
          <w:color w:val="005BAA"/>
          <w:sz w:val="28"/>
          <w:szCs w:val="28"/>
        </w:rPr>
      </w:pPr>
      <w:r>
        <w:rPr>
          <w:b/>
          <w:color w:val="005BAA"/>
          <w:sz w:val="28"/>
          <w:szCs w:val="28"/>
        </w:rPr>
        <w:t>Laser Cutters</w:t>
      </w:r>
    </w:p>
    <w:p w:rsidR="004A338A" w:rsidP="004A338A" w:rsidRDefault="004A338A" w14:paraId="3354E8F9" w14:textId="77777777">
      <w:pPr>
        <w:rPr>
          <w:color w:val="404040"/>
        </w:rPr>
      </w:pPr>
      <w:r w:rsidRPr="00543D70">
        <w:rPr>
          <w:color w:val="404040"/>
        </w:rPr>
        <w:t xml:space="preserve">Details of equipment to be serviced/inspected. Please list all </w:t>
      </w:r>
      <w:r>
        <w:rPr>
          <w:b/>
          <w:color w:val="404040"/>
        </w:rPr>
        <w:t>laser cutters</w:t>
      </w:r>
      <w:r w:rsidRPr="00543D70">
        <w:rPr>
          <w:color w:val="404040"/>
        </w:rPr>
        <w:br/>
      </w:r>
      <w:r w:rsidRPr="00543D70">
        <w:rPr>
          <w:color w:val="404040"/>
        </w:rPr>
        <w:t>(Please use a separate sheet for each workshop/room)</w:t>
      </w:r>
      <w:r w:rsidR="004634EE">
        <w:rPr>
          <w:color w:val="404040"/>
        </w:rPr>
        <w:t xml:space="preserve"> </w:t>
      </w:r>
    </w:p>
    <w:p w:rsidRPr="004634EE" w:rsidR="004634EE" w:rsidP="004A338A" w:rsidRDefault="004634EE" w14:paraId="5B7A6435" w14:textId="77777777">
      <w:pPr>
        <w:rPr>
          <w:color w:val="404040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251"/>
        <w:gridCol w:w="2253"/>
        <w:gridCol w:w="2251"/>
        <w:gridCol w:w="2261"/>
      </w:tblGrid>
      <w:tr w:rsidRPr="00543D70" w:rsidR="004A338A" w:rsidTr="00392005" w14:paraId="4BEE3F2A" w14:textId="77777777">
        <w:tc>
          <w:tcPr>
            <w:tcW w:w="2310" w:type="dxa"/>
            <w:shd w:val="clear" w:color="auto" w:fill="auto"/>
          </w:tcPr>
          <w:p w:rsidRPr="00543D70" w:rsidR="004A338A" w:rsidP="00392005" w:rsidRDefault="00D16E69" w14:paraId="01633799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ake</w:t>
            </w:r>
          </w:p>
        </w:tc>
        <w:tc>
          <w:tcPr>
            <w:tcW w:w="2310" w:type="dxa"/>
            <w:shd w:val="clear" w:color="auto" w:fill="auto"/>
          </w:tcPr>
          <w:p w:rsidRPr="00543D70" w:rsidR="004A338A" w:rsidP="00392005" w:rsidRDefault="00D16E69" w14:paraId="5658A31A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odel</w:t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D16E69" w14:paraId="2175F0F8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>
              <w:rPr>
                <w:b/>
                <w:color w:val="404040"/>
              </w:rPr>
              <w:t>Serial No.</w:t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D16E69" w14:paraId="44AA14D6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>
              <w:rPr>
                <w:b/>
                <w:color w:val="404040"/>
              </w:rPr>
              <w:t>Wattage</w:t>
            </w:r>
          </w:p>
        </w:tc>
      </w:tr>
      <w:tr w:rsidRPr="00543D70" w:rsidR="004A338A" w:rsidTr="00392005" w14:paraId="132BCA7D" w14:textId="77777777">
        <w:tc>
          <w:tcPr>
            <w:tcW w:w="2310" w:type="dxa"/>
            <w:shd w:val="clear" w:color="auto" w:fill="auto"/>
          </w:tcPr>
          <w:p w:rsidRPr="00543D70" w:rsidR="004A338A" w:rsidP="00392005" w:rsidRDefault="004A338A" w14:paraId="0DFA1DE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4A338A" w:rsidP="00392005" w:rsidRDefault="004A338A" w14:paraId="4F59F31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48D0BBA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0ABD171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4A338A" w:rsidTr="00392005" w14:paraId="35AF8F3A" w14:textId="77777777">
        <w:tc>
          <w:tcPr>
            <w:tcW w:w="2310" w:type="dxa"/>
            <w:shd w:val="clear" w:color="auto" w:fill="auto"/>
          </w:tcPr>
          <w:p w:rsidRPr="00543D70" w:rsidR="004A338A" w:rsidP="00392005" w:rsidRDefault="004A338A" w14:paraId="1203DDE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4A338A" w:rsidP="00392005" w:rsidRDefault="004A338A" w14:paraId="39658FA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08441F1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38692B5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4A338A" w:rsidTr="00392005" w14:paraId="4C68163D" w14:textId="77777777">
        <w:tc>
          <w:tcPr>
            <w:tcW w:w="2310" w:type="dxa"/>
            <w:shd w:val="clear" w:color="auto" w:fill="auto"/>
          </w:tcPr>
          <w:p w:rsidRPr="00543D70" w:rsidR="004A338A" w:rsidP="00392005" w:rsidRDefault="004A338A" w14:paraId="2B1684E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4A338A" w:rsidP="00392005" w:rsidRDefault="004A338A" w14:paraId="19F4794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52DDE5A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25BFDC0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4A338A" w:rsidTr="00392005" w14:paraId="527B4F87" w14:textId="77777777">
        <w:tc>
          <w:tcPr>
            <w:tcW w:w="2310" w:type="dxa"/>
            <w:shd w:val="clear" w:color="auto" w:fill="auto"/>
          </w:tcPr>
          <w:p w:rsidRPr="00543D70" w:rsidR="004A338A" w:rsidP="00392005" w:rsidRDefault="004A338A" w14:paraId="5029F00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4A338A" w:rsidP="00392005" w:rsidRDefault="004A338A" w14:paraId="73E9725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5DD53A5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4A338A" w:rsidP="00392005" w:rsidRDefault="004A338A" w14:paraId="582D073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</w:tbl>
    <w:p w:rsidR="004A338A" w:rsidP="004A338A" w:rsidRDefault="00D16E69" w14:paraId="5FA6D9DD" w14:textId="77777777">
      <w:pPr>
        <w:jc w:val="right"/>
        <w:rPr>
          <w:color w:val="404040"/>
          <w:sz w:val="18"/>
          <w:szCs w:val="18"/>
        </w:rPr>
      </w:pPr>
      <w:r>
        <w:rPr>
          <w:color w:val="404040"/>
        </w:rPr>
        <w:lastRenderedPageBreak/>
        <w:tab/>
      </w:r>
      <w:r>
        <w:rPr>
          <w:color w:val="404040"/>
        </w:rPr>
        <w:tab/>
      </w:r>
      <w:r>
        <w:rPr>
          <w:color w:val="404040"/>
        </w:rPr>
        <w:tab/>
      </w:r>
      <w:r>
        <w:rPr>
          <w:color w:val="404040"/>
        </w:rPr>
        <w:tab/>
      </w:r>
      <w:r>
        <w:rPr>
          <w:color w:val="404040"/>
        </w:rPr>
        <w:tab/>
      </w:r>
      <w:r w:rsidRPr="00543D70" w:rsidR="004A338A">
        <w:rPr>
          <w:color w:val="404040"/>
        </w:rPr>
        <w:t>*</w:t>
      </w:r>
      <w:r w:rsidRPr="00543D70" w:rsidR="004A338A">
        <w:rPr>
          <w:color w:val="404040"/>
          <w:sz w:val="18"/>
          <w:szCs w:val="18"/>
        </w:rPr>
        <w:t>Please use supplementary sheet if necessary</w:t>
      </w:r>
    </w:p>
    <w:p w:rsidRPr="00D16E69" w:rsidR="00D16E69" w:rsidP="00D16E69" w:rsidRDefault="00D16E69" w14:paraId="1F00DBBD" w14:textId="77777777">
      <w:pPr>
        <w:jc w:val="center"/>
        <w:rPr>
          <w:b/>
          <w:color w:val="005BAA"/>
          <w:sz w:val="28"/>
          <w:szCs w:val="28"/>
        </w:rPr>
      </w:pPr>
      <w:r w:rsidRPr="00D16E69">
        <w:rPr>
          <w:b/>
          <w:color w:val="005BAA"/>
          <w:sz w:val="28"/>
          <w:szCs w:val="28"/>
        </w:rPr>
        <w:t>Heat Bay</w:t>
      </w:r>
    </w:p>
    <w:p w:rsidR="00D16E69" w:rsidP="00D16E69" w:rsidRDefault="00D16E69" w14:paraId="7EFA9D13" w14:textId="77777777">
      <w:pPr>
        <w:rPr>
          <w:color w:val="404040"/>
          <w:sz w:val="24"/>
          <w:szCs w:val="24"/>
        </w:rPr>
      </w:pPr>
      <w:r w:rsidRPr="00543D70">
        <w:rPr>
          <w:color w:val="404040"/>
          <w:sz w:val="24"/>
          <w:szCs w:val="24"/>
        </w:rPr>
        <w:t>As standard, TSL will carry out a safety/electrical inspection.</w:t>
      </w:r>
      <w:r w:rsidRPr="00543D70">
        <w:rPr>
          <w:color w:val="404040"/>
          <w:sz w:val="24"/>
          <w:szCs w:val="24"/>
        </w:rPr>
        <w:br/>
      </w:r>
      <w:r w:rsidRPr="00543D70">
        <w:rPr>
          <w:color w:val="404040"/>
          <w:sz w:val="24"/>
          <w:szCs w:val="24"/>
        </w:rPr>
        <w:t>We can provide a quotation for a full gas service by a specialist Gas Safe Engineer at your request.</w:t>
      </w:r>
      <w:r w:rsidR="00670D4C">
        <w:rPr>
          <w:color w:val="404040"/>
          <w:sz w:val="24"/>
          <w:szCs w:val="24"/>
        </w:rPr>
        <w:t xml:space="preserve"> Please tick the box if you require this additional specialist service:</w:t>
      </w:r>
    </w:p>
    <w:p w:rsidR="00670D4C" w:rsidP="00D16E69" w:rsidRDefault="00670D4C" w14:paraId="6F68E3AD" w14:textId="77777777">
      <w:pPr>
        <w:rPr>
          <w:color w:val="404040"/>
          <w:sz w:val="24"/>
          <w:szCs w:val="24"/>
        </w:rPr>
      </w:pPr>
      <w:r>
        <w:rPr>
          <w:color w:val="404040"/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name="Check14" w:id="15"/>
      <w:r>
        <w:rPr>
          <w:color w:val="404040"/>
          <w:sz w:val="24"/>
          <w:szCs w:val="24"/>
        </w:rPr>
        <w:instrText xml:space="preserve"> FORMCHECKBOX </w:instrText>
      </w:r>
      <w:r w:rsidR="007F1450">
        <w:rPr>
          <w:color w:val="404040"/>
          <w:sz w:val="24"/>
          <w:szCs w:val="24"/>
        </w:rPr>
      </w:r>
      <w:r w:rsidR="007F1450">
        <w:rPr>
          <w:color w:val="404040"/>
          <w:sz w:val="24"/>
          <w:szCs w:val="24"/>
        </w:rPr>
        <w:fldChar w:fldCharType="separate"/>
      </w:r>
      <w:r>
        <w:rPr>
          <w:color w:val="404040"/>
          <w:sz w:val="24"/>
          <w:szCs w:val="24"/>
        </w:rPr>
        <w:fldChar w:fldCharType="end"/>
      </w:r>
      <w:bookmarkEnd w:id="15"/>
      <w:r>
        <w:rPr>
          <w:color w:val="404040"/>
          <w:sz w:val="24"/>
          <w:szCs w:val="24"/>
        </w:rPr>
        <w:t xml:space="preserve">    </w:t>
      </w:r>
      <w:r w:rsidR="004634EE">
        <w:rPr>
          <w:color w:val="404040"/>
          <w:sz w:val="24"/>
          <w:szCs w:val="24"/>
        </w:rPr>
        <w:t xml:space="preserve">  </w:t>
      </w:r>
      <w:r>
        <w:rPr>
          <w:color w:val="404040"/>
          <w:sz w:val="24"/>
          <w:szCs w:val="24"/>
        </w:rPr>
        <w:t xml:space="preserve">Specialist </w:t>
      </w:r>
      <w:r w:rsidR="00A60515">
        <w:rPr>
          <w:color w:val="404040"/>
          <w:sz w:val="24"/>
          <w:szCs w:val="24"/>
        </w:rPr>
        <w:t>full gas service required</w:t>
      </w:r>
    </w:p>
    <w:p w:rsidR="00B61FD9" w:rsidP="00D16E69" w:rsidRDefault="00B61FD9" w14:paraId="25F354C4" w14:textId="77777777">
      <w:pPr>
        <w:rPr>
          <w:color w:val="404040"/>
          <w:sz w:val="24"/>
          <w:szCs w:val="24"/>
        </w:rPr>
      </w:pPr>
    </w:p>
    <w:p w:rsidRPr="00D16E69" w:rsidR="00B61FD9" w:rsidP="00B61FD9" w:rsidRDefault="00B61FD9" w14:paraId="0307B2DB" w14:textId="77777777">
      <w:pPr>
        <w:jc w:val="center"/>
        <w:rPr>
          <w:b/>
          <w:color w:val="005BAA"/>
          <w:sz w:val="28"/>
          <w:szCs w:val="28"/>
        </w:rPr>
      </w:pPr>
      <w:r>
        <w:rPr>
          <w:b/>
          <w:color w:val="005BAA"/>
          <w:sz w:val="28"/>
          <w:szCs w:val="28"/>
        </w:rPr>
        <w:t>Kilns</w:t>
      </w:r>
    </w:p>
    <w:p w:rsidR="00B61FD9" w:rsidP="00B61FD9" w:rsidRDefault="00B61FD9" w14:paraId="59653241" w14:textId="77777777">
      <w:pPr>
        <w:rPr>
          <w:color w:val="404040"/>
          <w:sz w:val="24"/>
          <w:szCs w:val="24"/>
        </w:rPr>
      </w:pPr>
      <w:r w:rsidRPr="00543D70">
        <w:rPr>
          <w:color w:val="404040"/>
          <w:sz w:val="24"/>
          <w:szCs w:val="24"/>
        </w:rPr>
        <w:t>As standard, TSL will carry out a safety/electrical inspection.</w:t>
      </w:r>
      <w:r w:rsidRPr="00543D70">
        <w:rPr>
          <w:color w:val="404040"/>
          <w:sz w:val="24"/>
          <w:szCs w:val="24"/>
        </w:rPr>
        <w:br/>
      </w:r>
      <w:r w:rsidRPr="00543D70">
        <w:rPr>
          <w:color w:val="404040"/>
          <w:sz w:val="24"/>
          <w:szCs w:val="24"/>
        </w:rPr>
        <w:t>W</w:t>
      </w:r>
      <w:r>
        <w:rPr>
          <w:color w:val="404040"/>
          <w:sz w:val="24"/>
          <w:szCs w:val="24"/>
        </w:rPr>
        <w:t>e can provide a quotation for an annual health and safety check, or a full kiln service:</w:t>
      </w:r>
    </w:p>
    <w:p w:rsidR="00B61FD9" w:rsidP="00B61FD9" w:rsidRDefault="00B61FD9" w14:paraId="1A45D863" w14:textId="77777777">
      <w:pPr>
        <w:rPr>
          <w:color w:val="404040"/>
          <w:sz w:val="24"/>
          <w:szCs w:val="24"/>
        </w:rPr>
      </w:pPr>
      <w:r>
        <w:rPr>
          <w:color w:val="404040"/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color w:val="404040"/>
          <w:sz w:val="24"/>
          <w:szCs w:val="24"/>
        </w:rPr>
        <w:instrText xml:space="preserve"> FORMCHECKBOX </w:instrText>
      </w:r>
      <w:r w:rsidR="007F1450">
        <w:rPr>
          <w:color w:val="404040"/>
          <w:sz w:val="24"/>
          <w:szCs w:val="24"/>
        </w:rPr>
      </w:r>
      <w:r w:rsidR="007F1450">
        <w:rPr>
          <w:color w:val="404040"/>
          <w:sz w:val="24"/>
          <w:szCs w:val="24"/>
        </w:rPr>
        <w:fldChar w:fldCharType="separate"/>
      </w:r>
      <w:r>
        <w:rPr>
          <w:color w:val="404040"/>
          <w:sz w:val="24"/>
          <w:szCs w:val="24"/>
        </w:rPr>
        <w:fldChar w:fldCharType="end"/>
      </w:r>
      <w:r>
        <w:rPr>
          <w:color w:val="404040"/>
          <w:sz w:val="24"/>
          <w:szCs w:val="24"/>
        </w:rPr>
        <w:t xml:space="preserve">      Health &amp; Safety Check</w:t>
      </w:r>
    </w:p>
    <w:p w:rsidR="00B61FD9" w:rsidP="00B61FD9" w:rsidRDefault="00B61FD9" w14:paraId="048B003F" w14:textId="77777777">
      <w:pPr>
        <w:rPr>
          <w:color w:val="404040"/>
          <w:sz w:val="24"/>
          <w:szCs w:val="24"/>
        </w:rPr>
      </w:pPr>
      <w:r>
        <w:rPr>
          <w:color w:val="404040"/>
          <w:sz w:val="24"/>
          <w:szCs w:val="24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name="Check15" w:id="16"/>
      <w:r>
        <w:rPr>
          <w:color w:val="404040"/>
          <w:sz w:val="24"/>
          <w:szCs w:val="24"/>
        </w:rPr>
        <w:instrText xml:space="preserve"> FORMCHECKBOX </w:instrText>
      </w:r>
      <w:r w:rsidR="007F1450">
        <w:rPr>
          <w:color w:val="404040"/>
          <w:sz w:val="24"/>
          <w:szCs w:val="24"/>
        </w:rPr>
      </w:r>
      <w:r w:rsidR="007F1450">
        <w:rPr>
          <w:color w:val="404040"/>
          <w:sz w:val="24"/>
          <w:szCs w:val="24"/>
        </w:rPr>
        <w:fldChar w:fldCharType="separate"/>
      </w:r>
      <w:r>
        <w:rPr>
          <w:color w:val="404040"/>
          <w:sz w:val="24"/>
          <w:szCs w:val="24"/>
        </w:rPr>
        <w:fldChar w:fldCharType="end"/>
      </w:r>
      <w:bookmarkEnd w:id="16"/>
      <w:r>
        <w:rPr>
          <w:color w:val="404040"/>
          <w:sz w:val="24"/>
          <w:szCs w:val="24"/>
        </w:rPr>
        <w:t xml:space="preserve">      Full Kiln Service (recommended bi-annually)</w:t>
      </w:r>
    </w:p>
    <w:p w:rsidR="004634EE" w:rsidP="004A338A" w:rsidRDefault="004634EE" w14:paraId="63951FCA" w14:textId="77777777">
      <w:pPr>
        <w:jc w:val="right"/>
        <w:rPr>
          <w:color w:val="404040"/>
          <w:sz w:val="18"/>
          <w:szCs w:val="18"/>
        </w:rPr>
      </w:pPr>
    </w:p>
    <w:p w:rsidR="004A338A" w:rsidP="00A95EF6" w:rsidRDefault="004634EE" w14:paraId="6AF17D58" w14:textId="77777777">
      <w:pPr>
        <w:ind w:left="2880" w:firstLine="720"/>
        <w:rPr>
          <w:b/>
          <w:color w:val="005BAA"/>
          <w:sz w:val="28"/>
          <w:szCs w:val="28"/>
        </w:rPr>
      </w:pPr>
      <w:r w:rsidRPr="004634EE">
        <w:rPr>
          <w:b/>
          <w:color w:val="005BAA"/>
          <w:sz w:val="28"/>
          <w:szCs w:val="28"/>
        </w:rPr>
        <w:t>Fume Cupboards</w:t>
      </w:r>
    </w:p>
    <w:p w:rsidR="004634EE" w:rsidP="004634EE" w:rsidRDefault="004634EE" w14:paraId="4D628790" w14:textId="77777777">
      <w:pPr>
        <w:rPr>
          <w:color w:val="404040"/>
          <w:sz w:val="24"/>
          <w:szCs w:val="24"/>
        </w:rPr>
      </w:pPr>
      <w:r w:rsidRPr="00543D70">
        <w:rPr>
          <w:color w:val="404040"/>
          <w:sz w:val="24"/>
          <w:szCs w:val="24"/>
        </w:rPr>
        <w:t xml:space="preserve">As standard, TSL will carry out a </w:t>
      </w:r>
      <w:r>
        <w:rPr>
          <w:color w:val="404040"/>
          <w:sz w:val="24"/>
          <w:szCs w:val="24"/>
        </w:rPr>
        <w:t>COSHH test</w:t>
      </w:r>
      <w:r w:rsidRPr="00543D70">
        <w:rPr>
          <w:color w:val="404040"/>
          <w:sz w:val="24"/>
          <w:szCs w:val="24"/>
        </w:rPr>
        <w:t>.</w:t>
      </w:r>
      <w:r w:rsidRPr="00543D70">
        <w:rPr>
          <w:color w:val="404040"/>
          <w:sz w:val="24"/>
          <w:szCs w:val="24"/>
        </w:rPr>
        <w:br/>
      </w:r>
      <w:r w:rsidRPr="00543D70">
        <w:rPr>
          <w:color w:val="404040"/>
          <w:sz w:val="24"/>
          <w:szCs w:val="24"/>
        </w:rPr>
        <w:t xml:space="preserve">We can provide a quotation for a specialist </w:t>
      </w:r>
      <w:r>
        <w:rPr>
          <w:color w:val="404040"/>
          <w:sz w:val="24"/>
          <w:szCs w:val="24"/>
        </w:rPr>
        <w:t>Fume Cupboard service</w:t>
      </w:r>
      <w:r w:rsidRPr="00543D70">
        <w:rPr>
          <w:color w:val="404040"/>
          <w:sz w:val="24"/>
          <w:szCs w:val="24"/>
        </w:rPr>
        <w:t xml:space="preserve"> at your request.</w:t>
      </w:r>
      <w:r>
        <w:rPr>
          <w:color w:val="404040"/>
          <w:sz w:val="24"/>
          <w:szCs w:val="24"/>
        </w:rPr>
        <w:t xml:space="preserve"> Please tick the box if you require this additional specialist service:</w:t>
      </w:r>
    </w:p>
    <w:p w:rsidR="004634EE" w:rsidP="004634EE" w:rsidRDefault="004634EE" w14:paraId="57F77D0C" w14:textId="77777777">
      <w:pPr>
        <w:rPr>
          <w:color w:val="404040"/>
          <w:sz w:val="24"/>
          <w:szCs w:val="24"/>
        </w:rPr>
      </w:pPr>
      <w:r>
        <w:rPr>
          <w:color w:val="404040"/>
          <w:sz w:val="24"/>
          <w:szCs w:val="24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color w:val="404040"/>
          <w:sz w:val="24"/>
          <w:szCs w:val="24"/>
        </w:rPr>
        <w:instrText xml:space="preserve"> FORMCHECKBOX </w:instrText>
      </w:r>
      <w:r w:rsidR="007F1450">
        <w:rPr>
          <w:color w:val="404040"/>
          <w:sz w:val="24"/>
          <w:szCs w:val="24"/>
        </w:rPr>
      </w:r>
      <w:r w:rsidR="007F1450">
        <w:rPr>
          <w:color w:val="404040"/>
          <w:sz w:val="24"/>
          <w:szCs w:val="24"/>
        </w:rPr>
        <w:fldChar w:fldCharType="separate"/>
      </w:r>
      <w:r>
        <w:rPr>
          <w:color w:val="404040"/>
          <w:sz w:val="24"/>
          <w:szCs w:val="24"/>
        </w:rPr>
        <w:fldChar w:fldCharType="end"/>
      </w:r>
      <w:r>
        <w:rPr>
          <w:color w:val="404040"/>
          <w:sz w:val="24"/>
          <w:szCs w:val="24"/>
        </w:rPr>
        <w:t xml:space="preserve">      Specialist Fume Cupboard service required</w:t>
      </w:r>
    </w:p>
    <w:p w:rsidRPr="004634EE" w:rsidR="00797A4E" w:rsidP="00797A4E" w:rsidRDefault="004634EE" w14:paraId="4C85181D" w14:textId="77777777">
      <w:pPr>
        <w:rPr>
          <w:color w:val="404040"/>
          <w:sz w:val="24"/>
          <w:szCs w:val="24"/>
        </w:rPr>
      </w:pPr>
      <w:r>
        <w:rPr>
          <w:color w:val="404040"/>
          <w:sz w:val="24"/>
          <w:szCs w:val="24"/>
        </w:rPr>
        <w:t>Please specify your Fume Cupboard equipment: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255"/>
        <w:gridCol w:w="2249"/>
        <w:gridCol w:w="2253"/>
        <w:gridCol w:w="2259"/>
      </w:tblGrid>
      <w:tr w:rsidRPr="00543D70" w:rsidR="00543D70" w:rsidTr="00543D70" w14:paraId="5AE79516" w14:textId="77777777">
        <w:tc>
          <w:tcPr>
            <w:tcW w:w="2310" w:type="dxa"/>
            <w:shd w:val="clear" w:color="auto" w:fill="auto"/>
          </w:tcPr>
          <w:p w:rsidRPr="00543D70" w:rsidR="00797A4E" w:rsidP="00543D70" w:rsidRDefault="00797A4E" w14:paraId="28FAF9D0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obile or fixed?</w:t>
            </w:r>
          </w:p>
        </w:tc>
        <w:tc>
          <w:tcPr>
            <w:tcW w:w="2310" w:type="dxa"/>
            <w:shd w:val="clear" w:color="auto" w:fill="auto"/>
          </w:tcPr>
          <w:p w:rsidRPr="00543D70" w:rsidR="00797A4E" w:rsidP="00543D70" w:rsidRDefault="00797A4E" w14:paraId="3F4E5BE8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ake</w:t>
            </w:r>
          </w:p>
        </w:tc>
        <w:tc>
          <w:tcPr>
            <w:tcW w:w="2311" w:type="dxa"/>
            <w:shd w:val="clear" w:color="auto" w:fill="auto"/>
          </w:tcPr>
          <w:p w:rsidRPr="00543D70" w:rsidR="00797A4E" w:rsidP="00543D70" w:rsidRDefault="00797A4E" w14:paraId="3C28A7BA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odel</w:t>
            </w:r>
          </w:p>
        </w:tc>
        <w:tc>
          <w:tcPr>
            <w:tcW w:w="2311" w:type="dxa"/>
            <w:shd w:val="clear" w:color="auto" w:fill="auto"/>
          </w:tcPr>
          <w:p w:rsidRPr="00543D70" w:rsidR="00797A4E" w:rsidP="00543D70" w:rsidRDefault="00797A4E" w14:paraId="7EB7593E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Serial Number</w:t>
            </w:r>
          </w:p>
        </w:tc>
      </w:tr>
      <w:tr w:rsidRPr="00543D70" w:rsidR="00543D70" w:rsidTr="00543D70" w14:paraId="4922F311" w14:textId="77777777">
        <w:tc>
          <w:tcPr>
            <w:tcW w:w="2310" w:type="dxa"/>
            <w:shd w:val="clear" w:color="auto" w:fill="auto"/>
          </w:tcPr>
          <w:p w:rsidRPr="00543D70" w:rsidR="00543D70" w:rsidP="00543D70" w:rsidRDefault="00543D70" w14:paraId="014F46A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543D70" w:rsidP="00543D70" w:rsidRDefault="00543D70" w14:paraId="59576B4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09BC975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230670D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543D70" w:rsidTr="00543D70" w14:paraId="4378A15C" w14:textId="77777777">
        <w:tc>
          <w:tcPr>
            <w:tcW w:w="2310" w:type="dxa"/>
            <w:shd w:val="clear" w:color="auto" w:fill="auto"/>
          </w:tcPr>
          <w:p w:rsidRPr="00543D70" w:rsidR="00543D70" w:rsidP="00543D70" w:rsidRDefault="00543D70" w14:paraId="5CD3B7A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543D70" w:rsidP="00543D70" w:rsidRDefault="00543D70" w14:paraId="413971C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53CE157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241B397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543D70" w:rsidTr="00543D70" w14:paraId="2A4B9B24" w14:textId="77777777">
        <w:tc>
          <w:tcPr>
            <w:tcW w:w="2310" w:type="dxa"/>
            <w:shd w:val="clear" w:color="auto" w:fill="auto"/>
          </w:tcPr>
          <w:p w:rsidRPr="00543D70" w:rsidR="00543D70" w:rsidP="00543D70" w:rsidRDefault="00543D70" w14:paraId="05D32E6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543D70" w:rsidP="00543D70" w:rsidRDefault="00543D70" w14:paraId="11A8C39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126385D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0F116B3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543D70" w:rsidTr="00543D70" w14:paraId="5AC3D33E" w14:textId="77777777">
        <w:tc>
          <w:tcPr>
            <w:tcW w:w="2310" w:type="dxa"/>
            <w:shd w:val="clear" w:color="auto" w:fill="auto"/>
          </w:tcPr>
          <w:p w:rsidRPr="00543D70" w:rsidR="00543D70" w:rsidP="00543D70" w:rsidRDefault="00543D70" w14:paraId="318B6C5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543D70" w:rsidP="00543D70" w:rsidRDefault="00543D70" w14:paraId="4CC87BF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42492A5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0BEB3E5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543D70" w:rsidTr="00543D70" w14:paraId="57395EE7" w14:textId="77777777">
        <w:tc>
          <w:tcPr>
            <w:tcW w:w="2310" w:type="dxa"/>
            <w:shd w:val="clear" w:color="auto" w:fill="auto"/>
          </w:tcPr>
          <w:p w:rsidRPr="00543D70" w:rsidR="00543D70" w:rsidP="00543D70" w:rsidRDefault="00543D70" w14:paraId="258BD57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0" w:type="dxa"/>
            <w:shd w:val="clear" w:color="auto" w:fill="auto"/>
          </w:tcPr>
          <w:p w:rsidRPr="00543D70" w:rsidR="00543D70" w:rsidP="00543D70" w:rsidRDefault="00543D70" w14:paraId="00898F0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383FB92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311" w:type="dxa"/>
            <w:shd w:val="clear" w:color="auto" w:fill="auto"/>
          </w:tcPr>
          <w:p w:rsidRPr="00543D70" w:rsidR="00543D70" w:rsidP="00543D70" w:rsidRDefault="00543D70" w14:paraId="7FAE27C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</w:tbl>
    <w:p w:rsidRPr="00543D70" w:rsidR="00797A4E" w:rsidP="00797A4E" w:rsidRDefault="00797A4E" w14:paraId="4EFA9AC2" w14:textId="77777777">
      <w:pPr>
        <w:rPr>
          <w:color w:val="404040"/>
        </w:rPr>
      </w:pPr>
    </w:p>
    <w:p w:rsidRPr="00543D70" w:rsidR="00A51FC7" w:rsidP="00797A4E" w:rsidRDefault="00A51FC7" w14:paraId="7F0FF251" w14:textId="77777777">
      <w:pPr>
        <w:rPr>
          <w:color w:val="404040"/>
        </w:rPr>
      </w:pPr>
    </w:p>
    <w:p w:rsidRPr="00543D70" w:rsidR="002A66AF" w:rsidP="002A66AF" w:rsidRDefault="002A66AF" w14:paraId="21D01892" w14:textId="77777777">
      <w:pPr>
        <w:rPr>
          <w:b/>
          <w:color w:val="404040"/>
          <w:sz w:val="24"/>
          <w:szCs w:val="24"/>
        </w:rPr>
      </w:pPr>
      <w:r w:rsidRPr="00543D70">
        <w:rPr>
          <w:i/>
          <w:color w:val="404040"/>
          <w:sz w:val="20"/>
          <w:szCs w:val="20"/>
        </w:rPr>
        <w:br w:type="page"/>
      </w:r>
      <w:r w:rsidR="009B4004">
        <w:rPr>
          <w:b/>
          <w:color w:val="404040"/>
          <w:sz w:val="24"/>
          <w:szCs w:val="24"/>
        </w:rPr>
        <w:lastRenderedPageBreak/>
        <w:t>Other Information</w:t>
      </w:r>
      <w:r w:rsidRPr="00543D70">
        <w:rPr>
          <w:b/>
          <w:color w:val="404040"/>
          <w:sz w:val="24"/>
          <w:szCs w:val="24"/>
        </w:rPr>
        <w:t>:</w:t>
      </w:r>
    </w:p>
    <w:p w:rsidR="009B4004" w:rsidP="002A66AF" w:rsidRDefault="002A66AF" w14:paraId="474B585A" w14:textId="77777777">
      <w:pPr>
        <w:rPr>
          <w:color w:val="404040"/>
          <w:sz w:val="24"/>
          <w:szCs w:val="24"/>
        </w:rPr>
      </w:pPr>
      <w:r w:rsidRPr="00543D70">
        <w:rPr>
          <w:color w:val="404040"/>
          <w:sz w:val="24"/>
          <w:szCs w:val="24"/>
        </w:rPr>
        <w:t>Please note any specific requirements which may not have been covered above or any known faults.</w:t>
      </w:r>
    </w:p>
    <w:p w:rsidRPr="00543D70" w:rsidR="009B4004" w:rsidP="002A66AF" w:rsidRDefault="004D3EC9" w14:paraId="30896131" w14:textId="77777777">
      <w:pPr>
        <w:rPr>
          <w:color w:val="40404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75A902" wp14:editId="07E18EF1">
                <wp:simplePos x="0" y="0"/>
                <wp:positionH relativeFrom="column">
                  <wp:posOffset>-152400</wp:posOffset>
                </wp:positionH>
                <wp:positionV relativeFrom="paragraph">
                  <wp:posOffset>172085</wp:posOffset>
                </wp:positionV>
                <wp:extent cx="5962650" cy="2179955"/>
                <wp:effectExtent l="9525" t="10795" r="9525" b="952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650" cy="2179955"/>
                        </a:xfrm>
                        <a:prstGeom prst="rect">
                          <a:avLst/>
                        </a:prstGeom>
                        <a:noFill/>
                        <a:ln w="1270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A9CF6E8">
              <v:rect id="Rectangle 3" style="position:absolute;margin-left:-12pt;margin-top:13.55pt;width:469.5pt;height:17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weight="1pt" w14:anchorId="572A30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"/>
            </w:pict>
          </mc:Fallback>
        </mc:AlternateContent>
      </w:r>
    </w:p>
    <w:p w:rsidRPr="00543D70" w:rsidR="002A66AF" w:rsidP="002A66AF" w:rsidRDefault="00543D70" w14:paraId="21626F3E" w14:textId="77777777">
      <w:pPr>
        <w:rPr>
          <w:color w:val="404040"/>
          <w:sz w:val="18"/>
          <w:szCs w:val="18"/>
        </w:rPr>
      </w:pPr>
      <w:r w:rsidRPr="00543D70">
        <w:rPr>
          <w:color w:val="404040"/>
          <w:sz w:val="18"/>
          <w:szCs w:val="18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name="Text6" w:id="17"/>
      <w:r w:rsidRPr="00543D70">
        <w:rPr>
          <w:color w:val="404040"/>
          <w:sz w:val="18"/>
          <w:szCs w:val="18"/>
        </w:rPr>
        <w:instrText xml:space="preserve"> FORMTEXT </w:instrText>
      </w:r>
      <w:r w:rsidRPr="00543D70">
        <w:rPr>
          <w:color w:val="404040"/>
          <w:sz w:val="18"/>
          <w:szCs w:val="18"/>
        </w:rPr>
      </w:r>
      <w:r w:rsidRPr="00543D70">
        <w:rPr>
          <w:color w:val="404040"/>
          <w:sz w:val="18"/>
          <w:szCs w:val="18"/>
        </w:rPr>
        <w:fldChar w:fldCharType="separate"/>
      </w:r>
      <w:r w:rsidRPr="00543D70">
        <w:rPr>
          <w:noProof/>
          <w:color w:val="404040"/>
          <w:sz w:val="18"/>
          <w:szCs w:val="18"/>
        </w:rPr>
        <w:t> </w:t>
      </w:r>
      <w:r w:rsidRPr="00543D70">
        <w:rPr>
          <w:noProof/>
          <w:color w:val="404040"/>
          <w:sz w:val="18"/>
          <w:szCs w:val="18"/>
        </w:rPr>
        <w:t> </w:t>
      </w:r>
      <w:r w:rsidRPr="00543D70">
        <w:rPr>
          <w:noProof/>
          <w:color w:val="404040"/>
          <w:sz w:val="18"/>
          <w:szCs w:val="18"/>
        </w:rPr>
        <w:t> </w:t>
      </w:r>
      <w:r w:rsidRPr="00543D70">
        <w:rPr>
          <w:noProof/>
          <w:color w:val="404040"/>
          <w:sz w:val="18"/>
          <w:szCs w:val="18"/>
        </w:rPr>
        <w:t> </w:t>
      </w:r>
      <w:r w:rsidRPr="00543D70">
        <w:rPr>
          <w:noProof/>
          <w:color w:val="404040"/>
          <w:sz w:val="18"/>
          <w:szCs w:val="18"/>
        </w:rPr>
        <w:t> </w:t>
      </w:r>
      <w:r w:rsidRPr="00543D70">
        <w:rPr>
          <w:color w:val="404040"/>
          <w:sz w:val="18"/>
          <w:szCs w:val="18"/>
        </w:rPr>
        <w:fldChar w:fldCharType="end"/>
      </w:r>
      <w:bookmarkEnd w:id="17"/>
    </w:p>
    <w:p w:rsidRPr="00543D70" w:rsidR="002A66AF" w:rsidP="002A66AF" w:rsidRDefault="002A66AF" w14:paraId="58525A37" w14:textId="77777777">
      <w:pPr>
        <w:rPr>
          <w:color w:val="404040"/>
          <w:sz w:val="24"/>
          <w:szCs w:val="24"/>
        </w:rPr>
      </w:pPr>
    </w:p>
    <w:p w:rsidRPr="00543D70" w:rsidR="002A66AF" w:rsidP="002A66AF" w:rsidRDefault="002A66AF" w14:paraId="6A5BCEC3" w14:textId="77777777">
      <w:pPr>
        <w:rPr>
          <w:color w:val="404040"/>
          <w:sz w:val="24"/>
          <w:szCs w:val="24"/>
        </w:rPr>
      </w:pPr>
    </w:p>
    <w:p w:rsidR="0007639E" w:rsidP="002A66AF" w:rsidRDefault="0007639E" w14:paraId="5F18066C" w14:textId="77777777">
      <w:pPr>
        <w:rPr>
          <w:b/>
          <w:sz w:val="26"/>
          <w:szCs w:val="26"/>
        </w:rPr>
      </w:pPr>
    </w:p>
    <w:p w:rsidRPr="006C0FB0" w:rsidR="0007639E" w:rsidP="00647FBC" w:rsidRDefault="00647FBC" w14:paraId="37BB598B" w14:textId="77777777">
      <w:pPr>
        <w:rPr>
          <w:b/>
          <w:color w:val="005BAA"/>
          <w:sz w:val="24"/>
          <w:szCs w:val="24"/>
        </w:rPr>
      </w:pPr>
      <w:r>
        <w:rPr>
          <w:b/>
          <w:sz w:val="26"/>
          <w:szCs w:val="26"/>
        </w:rPr>
        <w:br w:type="page"/>
      </w:r>
      <w:r w:rsidRPr="006C0FB0">
        <w:rPr>
          <w:b/>
          <w:color w:val="005BAA"/>
          <w:sz w:val="24"/>
          <w:szCs w:val="24"/>
        </w:rPr>
        <w:lastRenderedPageBreak/>
        <w:t>Annual Workshop Maintenance Enquiry Form – Supplementary Page</w:t>
      </w:r>
    </w:p>
    <w:p w:rsidR="00647FBC" w:rsidP="00647FBC" w:rsidRDefault="00647FBC" w14:paraId="2966EA16" w14:textId="77777777">
      <w:pPr>
        <w:rPr>
          <w:b/>
          <w:sz w:val="26"/>
          <w:szCs w:val="26"/>
        </w:rPr>
      </w:pPr>
    </w:p>
    <w:p w:rsidRPr="00543D70" w:rsidR="00647FBC" w:rsidP="00647FBC" w:rsidRDefault="00647FBC" w14:paraId="6C2F177F" w14:textId="77777777">
      <w:pPr>
        <w:rPr>
          <w:color w:val="404040"/>
          <w:sz w:val="24"/>
          <w:szCs w:val="24"/>
        </w:rPr>
      </w:pPr>
      <w:r w:rsidRPr="00543D70">
        <w:rPr>
          <w:b/>
          <w:color w:val="404040"/>
          <w:sz w:val="24"/>
          <w:szCs w:val="24"/>
        </w:rPr>
        <w:t>Room No</w:t>
      </w:r>
      <w:r w:rsidRPr="00543D70">
        <w:rPr>
          <w:color w:val="404040"/>
          <w:sz w:val="24"/>
          <w:szCs w:val="24"/>
        </w:rPr>
        <w:t>.:</w:t>
      </w:r>
      <w:r w:rsidRPr="00543D70">
        <w:rPr>
          <w:color w:val="404040"/>
          <w:sz w:val="24"/>
          <w:szCs w:val="24"/>
        </w:rPr>
        <w:tab/>
      </w:r>
      <w:r w:rsidRPr="00543D70" w:rsidR="00543D70">
        <w:rPr>
          <w:color w:val="404040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name="Text7" w:id="18"/>
      <w:r w:rsidRPr="00543D70" w:rsidR="00543D70">
        <w:rPr>
          <w:color w:val="404040"/>
          <w:sz w:val="24"/>
          <w:szCs w:val="24"/>
        </w:rPr>
        <w:instrText xml:space="preserve"> FORMTEXT </w:instrText>
      </w:r>
      <w:r w:rsidRPr="00543D70" w:rsidR="00543D70">
        <w:rPr>
          <w:color w:val="404040"/>
          <w:sz w:val="24"/>
          <w:szCs w:val="24"/>
        </w:rPr>
      </w:r>
      <w:r w:rsidRPr="00543D70" w:rsidR="00543D70">
        <w:rPr>
          <w:color w:val="404040"/>
          <w:sz w:val="24"/>
          <w:szCs w:val="24"/>
        </w:rPr>
        <w:fldChar w:fldCharType="separate"/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noProof/>
          <w:color w:val="404040"/>
          <w:sz w:val="24"/>
          <w:szCs w:val="24"/>
        </w:rPr>
        <w:t> </w:t>
      </w:r>
      <w:r w:rsidRPr="00543D70" w:rsidR="00543D70">
        <w:rPr>
          <w:color w:val="404040"/>
          <w:sz w:val="24"/>
          <w:szCs w:val="24"/>
        </w:rPr>
        <w:fldChar w:fldCharType="end"/>
      </w:r>
      <w:bookmarkEnd w:id="18"/>
    </w:p>
    <w:tbl>
      <w:tblPr>
        <w:tblW w:w="90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966"/>
        <w:gridCol w:w="2140"/>
        <w:gridCol w:w="3399"/>
        <w:gridCol w:w="1515"/>
      </w:tblGrid>
      <w:tr w:rsidRPr="00543D70" w:rsidR="00C353C3" w:rsidTr="2ADE1CDF" w14:paraId="26F54798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5A5443E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achine Type</w:t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037E7F3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ake</w:t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BCA1E8F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Model</w:t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4032027" w14:textId="77777777">
            <w:pPr>
              <w:spacing w:after="0" w:line="240" w:lineRule="auto"/>
              <w:jc w:val="center"/>
              <w:rPr>
                <w:b/>
                <w:color w:val="404040"/>
              </w:rPr>
            </w:pPr>
            <w:r w:rsidRPr="00543D70">
              <w:rPr>
                <w:b/>
                <w:color w:val="404040"/>
              </w:rPr>
              <w:t>Year of Manufacture</w:t>
            </w:r>
          </w:p>
        </w:tc>
      </w:tr>
      <w:tr w:rsidRPr="00543D70" w:rsidR="00C353C3" w:rsidTr="2ADE1CDF" w14:paraId="068804DD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2AC85A6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633FEBA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263FD97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7A86200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109572D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2B2F550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1DE812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600CABA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6122D9C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256734E1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2E620F7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2F767C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6855DFB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41744AD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B9C109E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0364665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DB7FAB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6192A4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E778E5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4058C9A3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D36710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C9A646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1A0B3F0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3C7DC76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7F89CECC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293C43A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7FC953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7FF6461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5EC912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14109AC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4CF607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2B3C47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584D4E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3E8B3A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2F8EDB1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171CFCE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4E1FEA1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39642D9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53363E1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61BA855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02C38A6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22A04E0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7ADD60F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9DEDEF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44CC42EC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3E15841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A7A586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229F2C2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4F6DDD3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4B925B88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B303D8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4B6916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AF42EF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64B9EBA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2C25F75E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8CE3F8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2B68170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34934F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3A8219D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61BC575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78F95B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6A6F224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4841D9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B6F40F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0933333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272D3C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4A341F1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C9970F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3590D6F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770C227E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7A1FD5D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25C4AD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19AEEB0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667A25E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34281DE8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2794425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DC20C7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18665ED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A5258D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FF0EAC4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02101E4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F66713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811581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C6E564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22EFD9EA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786B162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3F3EA64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617E857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4DD296C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5F41F61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687BC9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05C1F1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692099F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2BF0A1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129AF3B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164971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B0538C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3260FC7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4DC1717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51038D5C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0734203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5C5614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3032E06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AD88F7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4B40A30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1052DBD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5C788C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62D7792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7F4EFFB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CF6B5E9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9F781A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73659B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B1D484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3D69BFF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5B8FFB65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3FAD683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A82CA4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06972BF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707F37E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01240363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3DAC3C5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392B51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7E3ACA2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306A82A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A4889D9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DA2ACF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44D1EB2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43611C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6955C3E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076BEA60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BDD0E0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A6F948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5A2009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72FDA33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2398E90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20B138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DFA0EA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4D10A489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284F86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36698A32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51EDE5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4C437F2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471B7B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9A191F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61127A4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09E7755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F8E120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8576F70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D5AF90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3D24F9B0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2B2A6FB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60D38C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14479D4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A68AF97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2D0C92C7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4E8BB9DE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616646D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2BB7E9F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49967B7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19F80A35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667956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EDAE08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0DE4E55A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13F71A8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3BAB4765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BAC545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7D2D6E1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52E46CC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02EBA3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DDD04A9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34DEBEF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6051CCD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3D2B771F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4785AA24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4E5573E2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5308C293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121D72E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0ECE8255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236AAC01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64B71E87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3F4B96EB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51E98BD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07A6821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19DA3F3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  <w:tr w:rsidRPr="00543D70" w:rsidR="00C353C3" w:rsidTr="2ADE1CDF" w14:paraId="0E35007C" w14:textId="77777777">
        <w:tc>
          <w:tcPr>
            <w:tcW w:w="1966" w:type="dxa"/>
            <w:shd w:val="clear" w:color="auto" w:fill="auto"/>
            <w:tcMar/>
          </w:tcPr>
          <w:p w:rsidRPr="00543D70" w:rsidR="00C353C3" w:rsidP="00543D70" w:rsidRDefault="00C353C3" w14:paraId="601B182D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2140" w:type="dxa"/>
            <w:shd w:val="clear" w:color="auto" w:fill="auto"/>
            <w:tcMar/>
          </w:tcPr>
          <w:p w:rsidRPr="00543D70" w:rsidR="00C353C3" w:rsidP="00543D70" w:rsidRDefault="00C353C3" w14:paraId="0A7B6F36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3399" w:type="dxa"/>
            <w:shd w:val="clear" w:color="auto" w:fill="auto"/>
            <w:tcMar/>
          </w:tcPr>
          <w:p w:rsidRPr="00543D70" w:rsidR="00C353C3" w:rsidP="00543D70" w:rsidRDefault="00C353C3" w14:paraId="3C661D92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  <w:tc>
          <w:tcPr>
            <w:tcW w:w="1515" w:type="dxa"/>
            <w:shd w:val="clear" w:color="auto" w:fill="auto"/>
            <w:tcMar/>
          </w:tcPr>
          <w:p w:rsidRPr="00543D70" w:rsidR="00C353C3" w:rsidP="00543D70" w:rsidRDefault="00C353C3" w14:paraId="3489314C" w14:textId="77777777">
            <w:pPr>
              <w:spacing w:after="0" w:line="240" w:lineRule="auto"/>
              <w:rPr>
                <w:color w:val="404040"/>
                <w:sz w:val="20"/>
                <w:szCs w:val="20"/>
              </w:rPr>
            </w:pPr>
            <w:r w:rsidRPr="00543D70">
              <w:rPr>
                <w:b/>
                <w:color w:val="404040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43D70">
              <w:rPr>
                <w:b/>
                <w:color w:val="404040"/>
                <w:sz w:val="20"/>
                <w:szCs w:val="20"/>
              </w:rPr>
              <w:instrText xml:space="preserve"> FORMTEXT </w:instrText>
            </w:r>
            <w:r w:rsidRPr="00543D70">
              <w:rPr>
                <w:b/>
                <w:color w:val="404040"/>
                <w:sz w:val="20"/>
                <w:szCs w:val="20"/>
              </w:rPr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separate"/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noProof/>
                <w:color w:val="404040"/>
                <w:sz w:val="20"/>
                <w:szCs w:val="20"/>
              </w:rPr>
              <w:t> </w:t>
            </w:r>
            <w:r w:rsidRPr="00543D70">
              <w:rPr>
                <w:b/>
                <w:color w:val="404040"/>
                <w:sz w:val="20"/>
                <w:szCs w:val="20"/>
              </w:rPr>
              <w:fldChar w:fldCharType="end"/>
            </w:r>
          </w:p>
        </w:tc>
      </w:tr>
    </w:tbl>
    <w:p w:rsidRPr="0007639E" w:rsidR="0007639E" w:rsidP="003B6799" w:rsidRDefault="0007639E" w14:paraId="226060A7" w14:textId="77777777">
      <w:pPr>
        <w:rPr>
          <w:b/>
          <w:sz w:val="26"/>
          <w:szCs w:val="26"/>
        </w:rPr>
      </w:pPr>
    </w:p>
    <w:sectPr w:rsidRPr="0007639E" w:rsidR="0007639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1344" w:rsidP="0007639E" w:rsidRDefault="00A71344" w14:paraId="0FBD3CD1" w14:textId="77777777">
      <w:pPr>
        <w:spacing w:after="0" w:line="240" w:lineRule="auto"/>
      </w:pPr>
      <w:r>
        <w:separator/>
      </w:r>
    </w:p>
  </w:endnote>
  <w:endnote w:type="continuationSeparator" w:id="0">
    <w:p w:rsidR="00A71344" w:rsidP="0007639E" w:rsidRDefault="00A71344" w14:paraId="5A05739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1450" w:rsidRDefault="007F1450" w14:paraId="42EE81B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mc:Ignorable="w14 w15 w16se w16cid w16 w16cex w16sdtdh wp14">
  <w:p w:rsidR="00A95EF6" w:rsidP="00A95EF6" w:rsidRDefault="00A95EF6" w14:paraId="39AE0AF8" w14:textId="77777777">
    <w:pPr>
      <w:pStyle w:val="Footer"/>
    </w:pPr>
  </w:p>
  <w:p w:rsidR="00A71344" w:rsidP="00A95EF6" w:rsidRDefault="00A95EF6" w14:paraId="64E79D17" w14:textId="77777777">
    <w:pPr>
      <w:pStyle w:val="Footer"/>
    </w:pPr>
    <w:r>
      <w:rPr>
        <w:noProof/>
      </w:rPr>
      <w:drawing>
        <wp:inline distT="0" distB="0" distL="0" distR="0" wp14:anchorId="426BD629" wp14:editId="3E03BB76">
          <wp:extent cx="5731510" cy="575945"/>
          <wp:effectExtent l="0" t="0" r="2540" b="0"/>
          <wp:docPr id="15" name="Picture 14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F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00000000-0008-0000-0000-00000F000000}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575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Pr="007F1450" w:rsidR="00A71344" w:rsidP="0007639E" w:rsidRDefault="00A71344" w14:paraId="248262C2" w14:textId="77777777">
    <w:pPr>
      <w:pStyle w:val="Footer"/>
      <w:rPr>
        <w:sz w:val="20"/>
        <w:szCs w:val="20"/>
      </w:rPr>
    </w:pPr>
  </w:p>
  <w:p w:rsidRPr="0007639E" w:rsidR="00A71344" w:rsidP="007F1450" w:rsidRDefault="007F1450" w14:paraId="3913796E" w14:textId="2CCAABD0">
    <w:pPr>
      <w:pStyle w:val="Footer"/>
      <w:jc w:val="center"/>
      <w:rPr>
        <w:sz w:val="20"/>
        <w:szCs w:val="20"/>
      </w:rPr>
    </w:pPr>
    <w:hyperlink w:history="1" r:id="rId2">
      <w:r w:rsidRPr="007F1450">
        <w:rPr>
          <w:rStyle w:val="Hyperlink"/>
          <w:sz w:val="20"/>
          <w:szCs w:val="20"/>
        </w:rPr>
        <w:t>maintenance@wf-education.com</w:t>
      </w:r>
    </w:hyperlink>
    <w:r w:rsidRPr="007F1450">
      <w:rPr>
        <w:sz w:val="20"/>
        <w:szCs w:val="20"/>
      </w:rPr>
      <w:t xml:space="preserve"> </w:t>
    </w:r>
    <w:r w:rsidRPr="0007639E" w:rsidR="00A71344">
      <w:rPr>
        <w:sz w:val="20"/>
        <w:szCs w:val="20"/>
      </w:rPr>
      <w:tab/>
    </w:r>
    <w:r w:rsidRPr="0007639E" w:rsidR="00A71344">
      <w:rPr>
        <w:sz w:val="20"/>
        <w:szCs w:val="20"/>
      </w:rPr>
      <w:t xml:space="preserve">      </w:t>
    </w:r>
    <w:hyperlink w:history="1" r:id="rId3">
      <w:r w:rsidRPr="00546780">
        <w:rPr>
          <w:rStyle w:val="Hyperlink"/>
          <w:sz w:val="20"/>
          <w:szCs w:val="20"/>
        </w:rPr>
        <w:t>www.shop.wf-education.com/dnt</w:t>
      </w:r>
    </w:hyperlink>
  </w:p>
  <w:p w:rsidRPr="00543D70" w:rsidR="00A71344" w:rsidP="0007639E" w:rsidRDefault="00A71344" w14:paraId="3B263958" w14:textId="4B963DFF">
    <w:pPr>
      <w:pStyle w:val="Footer"/>
      <w:jc w:val="center"/>
      <w:rPr>
        <w:color w:val="808080"/>
        <w:sz w:val="20"/>
        <w:szCs w:val="20"/>
      </w:rPr>
    </w:pPr>
    <w:r w:rsidRPr="00543D70">
      <w:rPr>
        <w:color w:val="808080"/>
        <w:sz w:val="20"/>
        <w:szCs w:val="20"/>
      </w:rPr>
      <w:t xml:space="preserve">Telephone: 01743 </w:t>
    </w:r>
    <w:r w:rsidR="007F1450">
      <w:rPr>
        <w:color w:val="808080"/>
        <w:sz w:val="20"/>
        <w:szCs w:val="20"/>
      </w:rPr>
      <w:t xml:space="preserve">280 </w:t>
    </w:r>
    <w:r w:rsidR="007F1450">
      <w:rPr>
        <w:color w:val="808080"/>
        <w:sz w:val="20"/>
        <w:szCs w:val="20"/>
      </w:rPr>
      <w:t>812</w:t>
    </w:r>
  </w:p>
  <w:p w:rsidRPr="00543D70" w:rsidR="00A71344" w:rsidP="00863BDB" w:rsidRDefault="00A71344" w14:paraId="4472AA47" w14:textId="77777777">
    <w:pPr>
      <w:pStyle w:val="Footer"/>
      <w:jc w:val="center"/>
      <w:rPr>
        <w:color w:val="808080"/>
        <w:sz w:val="20"/>
        <w:szCs w:val="20"/>
      </w:rPr>
    </w:pPr>
    <w:r w:rsidRPr="00543D70">
      <w:rPr>
        <w:color w:val="808080"/>
        <w:sz w:val="20"/>
        <w:szCs w:val="20"/>
      </w:rPr>
      <w:t>Phoenix House, Stafford Drive, Battlefield Enterprise Park, Shrewsbury, Shropshire SY1 3F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1450" w:rsidRDefault="007F1450" w14:paraId="0392153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1344" w:rsidP="0007639E" w:rsidRDefault="00A71344" w14:paraId="73356586" w14:textId="77777777">
      <w:pPr>
        <w:spacing w:after="0" w:line="240" w:lineRule="auto"/>
      </w:pPr>
      <w:r>
        <w:separator/>
      </w:r>
    </w:p>
  </w:footnote>
  <w:footnote w:type="continuationSeparator" w:id="0">
    <w:p w:rsidR="00A71344" w:rsidP="0007639E" w:rsidRDefault="00A71344" w14:paraId="1B8B56B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1450" w:rsidRDefault="007F1450" w14:paraId="1548223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43D70" w:rsidR="00A71344" w:rsidP="0015138D" w:rsidRDefault="00A71344" w14:paraId="2AE5042E" w14:textId="77777777">
    <w:pPr>
      <w:pStyle w:val="Header"/>
      <w:rPr>
        <w:color w:val="808080"/>
        <w:sz w:val="18"/>
        <w:szCs w:val="18"/>
      </w:rPr>
    </w:pPr>
    <w:r w:rsidRPr="00543D70">
      <w:rPr>
        <w:color w:val="808080"/>
        <w:sz w:val="18"/>
        <w:szCs w:val="18"/>
      </w:rPr>
      <w:t>Ref</w:t>
    </w:r>
    <w:r>
      <w:rPr>
        <w:color w:val="808080"/>
        <w:sz w:val="18"/>
        <w:szCs w:val="18"/>
      </w:rPr>
      <w:t xml:space="preserve"> No.: </w:t>
    </w:r>
    <w:r w:rsidR="00A95EF6">
      <w:rPr>
        <w:color w:val="808080"/>
        <w:sz w:val="18"/>
        <w:szCs w:val="18"/>
      </w:rPr>
      <w:t xml:space="preserve"> WFE </w:t>
    </w:r>
    <w:r>
      <w:rPr>
        <w:color w:val="808080"/>
        <w:sz w:val="18"/>
        <w:szCs w:val="18"/>
      </w:rPr>
      <w:t xml:space="preserve">0149     Issue No.: 006    </w:t>
    </w:r>
    <w:r w:rsidRPr="00543D70">
      <w:rPr>
        <w:color w:val="808080"/>
        <w:sz w:val="18"/>
        <w:szCs w:val="18"/>
      </w:rPr>
      <w:t xml:space="preserve"> </w:t>
    </w:r>
    <w:r w:rsidRPr="00543D70">
      <w:rPr>
        <w:color w:val="808080"/>
        <w:sz w:val="18"/>
        <w:szCs w:val="18"/>
      </w:rPr>
      <w:tab/>
    </w:r>
    <w:r w:rsidRPr="00543D70">
      <w:rPr>
        <w:color w:val="808080"/>
        <w:sz w:val="18"/>
        <w:szCs w:val="18"/>
      </w:rPr>
      <w:tab/>
    </w:r>
    <w:r w:rsidRPr="00543D70">
      <w:rPr>
        <w:color w:val="808080"/>
        <w:sz w:val="18"/>
        <w:szCs w:val="18"/>
      </w:rPr>
      <w:t xml:space="preserve">Page </w:t>
    </w:r>
    <w:r w:rsidRPr="00543D70">
      <w:rPr>
        <w:color w:val="808080"/>
        <w:sz w:val="18"/>
        <w:szCs w:val="18"/>
      </w:rPr>
      <w:fldChar w:fldCharType="begin"/>
    </w:r>
    <w:r w:rsidRPr="00543D70">
      <w:rPr>
        <w:color w:val="808080"/>
        <w:sz w:val="18"/>
        <w:szCs w:val="18"/>
      </w:rPr>
      <w:instrText xml:space="preserve"> PAGE   \* MERGEFORMAT </w:instrText>
    </w:r>
    <w:r w:rsidRPr="00543D70">
      <w:rPr>
        <w:color w:val="808080"/>
        <w:sz w:val="18"/>
        <w:szCs w:val="18"/>
      </w:rPr>
      <w:fldChar w:fldCharType="separate"/>
    </w:r>
    <w:r>
      <w:rPr>
        <w:noProof/>
        <w:color w:val="808080"/>
        <w:sz w:val="18"/>
        <w:szCs w:val="18"/>
      </w:rPr>
      <w:t>1</w:t>
    </w:r>
    <w:r w:rsidRPr="00543D70">
      <w:rPr>
        <w:noProof/>
        <w:color w:val="808080"/>
        <w:sz w:val="18"/>
        <w:szCs w:val="18"/>
      </w:rPr>
      <w:fldChar w:fldCharType="end"/>
    </w:r>
  </w:p>
  <w:p w:rsidR="00A71344" w:rsidRDefault="00A71344" w14:paraId="2EDE2B6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1450" w:rsidRDefault="007F1450" w14:paraId="7420A792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ocumentProtection w:edit="forms" w:enforcement="0"/>
  <w:defaultTabStop w:val="720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tDAytjQ3NrOwtLBU0lEKTi0uzszPAykwrAUAl+dwsywAAAA="/>
  </w:docVars>
  <w:rsids>
    <w:rsidRoot w:val="0007639E"/>
    <w:rsid w:val="00005C46"/>
    <w:rsid w:val="00015861"/>
    <w:rsid w:val="00016699"/>
    <w:rsid w:val="00041978"/>
    <w:rsid w:val="00050FF8"/>
    <w:rsid w:val="00055DA5"/>
    <w:rsid w:val="000610AF"/>
    <w:rsid w:val="0007639E"/>
    <w:rsid w:val="00095701"/>
    <w:rsid w:val="001053AC"/>
    <w:rsid w:val="0015138D"/>
    <w:rsid w:val="0016029C"/>
    <w:rsid w:val="001613F9"/>
    <w:rsid w:val="001852C6"/>
    <w:rsid w:val="001E1B7F"/>
    <w:rsid w:val="0023625F"/>
    <w:rsid w:val="0029579B"/>
    <w:rsid w:val="002A66AF"/>
    <w:rsid w:val="002C69A0"/>
    <w:rsid w:val="00353B6B"/>
    <w:rsid w:val="00392005"/>
    <w:rsid w:val="003B6799"/>
    <w:rsid w:val="004634EE"/>
    <w:rsid w:val="00466E78"/>
    <w:rsid w:val="004A338A"/>
    <w:rsid w:val="004C11A3"/>
    <w:rsid w:val="004D3EC9"/>
    <w:rsid w:val="00543D70"/>
    <w:rsid w:val="00576D6F"/>
    <w:rsid w:val="00593907"/>
    <w:rsid w:val="005A0051"/>
    <w:rsid w:val="005E754C"/>
    <w:rsid w:val="00625137"/>
    <w:rsid w:val="00643E29"/>
    <w:rsid w:val="00647FBC"/>
    <w:rsid w:val="006545F9"/>
    <w:rsid w:val="00670D4C"/>
    <w:rsid w:val="006A3465"/>
    <w:rsid w:val="006A529C"/>
    <w:rsid w:val="006B7724"/>
    <w:rsid w:val="006C0181"/>
    <w:rsid w:val="006C0FB0"/>
    <w:rsid w:val="006D0C4D"/>
    <w:rsid w:val="0071519A"/>
    <w:rsid w:val="00744DF9"/>
    <w:rsid w:val="00745C61"/>
    <w:rsid w:val="00797A4E"/>
    <w:rsid w:val="007C2EFC"/>
    <w:rsid w:val="007E2BE7"/>
    <w:rsid w:val="007F1450"/>
    <w:rsid w:val="007F638F"/>
    <w:rsid w:val="00811F08"/>
    <w:rsid w:val="00863BDB"/>
    <w:rsid w:val="008653D1"/>
    <w:rsid w:val="00883BE0"/>
    <w:rsid w:val="00886FB4"/>
    <w:rsid w:val="008A7F9D"/>
    <w:rsid w:val="008E71F1"/>
    <w:rsid w:val="008E7504"/>
    <w:rsid w:val="009028F5"/>
    <w:rsid w:val="009A3EE3"/>
    <w:rsid w:val="009B4004"/>
    <w:rsid w:val="009B7D45"/>
    <w:rsid w:val="00A45904"/>
    <w:rsid w:val="00A51FC7"/>
    <w:rsid w:val="00A60515"/>
    <w:rsid w:val="00A71344"/>
    <w:rsid w:val="00A8102D"/>
    <w:rsid w:val="00A95EF6"/>
    <w:rsid w:val="00AE098B"/>
    <w:rsid w:val="00AF005D"/>
    <w:rsid w:val="00B3091B"/>
    <w:rsid w:val="00B332CA"/>
    <w:rsid w:val="00B61FD9"/>
    <w:rsid w:val="00BB4EE3"/>
    <w:rsid w:val="00C1386A"/>
    <w:rsid w:val="00C353C3"/>
    <w:rsid w:val="00CA5837"/>
    <w:rsid w:val="00CB52F1"/>
    <w:rsid w:val="00CB7AE1"/>
    <w:rsid w:val="00CF6696"/>
    <w:rsid w:val="00D16E69"/>
    <w:rsid w:val="00D45556"/>
    <w:rsid w:val="00D66538"/>
    <w:rsid w:val="00D74576"/>
    <w:rsid w:val="00D9188A"/>
    <w:rsid w:val="00DC5921"/>
    <w:rsid w:val="00DE35D5"/>
    <w:rsid w:val="00E20A9D"/>
    <w:rsid w:val="00E47C09"/>
    <w:rsid w:val="00EB7C13"/>
    <w:rsid w:val="00EE74A7"/>
    <w:rsid w:val="00F60764"/>
    <w:rsid w:val="00F8628A"/>
    <w:rsid w:val="00FB4A84"/>
    <w:rsid w:val="00FD20A9"/>
    <w:rsid w:val="00FE185A"/>
    <w:rsid w:val="00FE2AC9"/>
    <w:rsid w:val="2ADE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."/>
  <w:listSeparator w:val=","/>
  <w14:docId w14:val="72B18057"/>
  <w15:chartTrackingRefBased/>
  <w15:docId w15:val="{04081ADC-8E30-4284-A049-BF0975C1A28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639E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07639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639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7639E"/>
  </w:style>
  <w:style w:type="paragraph" w:styleId="Footer">
    <w:name w:val="footer"/>
    <w:basedOn w:val="Normal"/>
    <w:link w:val="FooterChar"/>
    <w:uiPriority w:val="99"/>
    <w:unhideWhenUsed/>
    <w:rsid w:val="0007639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7639E"/>
  </w:style>
  <w:style w:type="character" w:styleId="Hyperlink">
    <w:name w:val="Hyperlink"/>
    <w:uiPriority w:val="99"/>
    <w:unhideWhenUsed/>
    <w:rsid w:val="0007639E"/>
    <w:rPr>
      <w:color w:val="0000FF"/>
      <w:u w:val="single"/>
    </w:rPr>
  </w:style>
  <w:style w:type="table" w:styleId="TableGrid">
    <w:name w:val="Table Grid"/>
    <w:basedOn w:val="TableNormal"/>
    <w:uiPriority w:val="59"/>
    <w:rsid w:val="00E47C0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uiPriority w:val="99"/>
    <w:semiHidden/>
    <w:rsid w:val="00886FB4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F14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2.xml" Id="rId11" /><Relationship Type="http://schemas.openxmlformats.org/officeDocument/2006/relationships/settings" Target="setting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image" Target="media/image1.jpeg" Id="rId9" /><Relationship Type="http://schemas.openxmlformats.org/officeDocument/2006/relationships/header" Target="header3.xml" Id="rId14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hop.wf-education.com/dnt" TargetMode="External"/><Relationship Id="rId2" Type="http://schemas.openxmlformats.org/officeDocument/2006/relationships/hyperlink" Target="mailto:maintenance@wf-education.com" TargetMode="External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5441C8B8C3A14480A4B06662B76071" ma:contentTypeVersion="17" ma:contentTypeDescription="Create a new document." ma:contentTypeScope="" ma:versionID="119ba2917d71e30d0c88f31512b175fc">
  <xsd:schema xmlns:xsd="http://www.w3.org/2001/XMLSchema" xmlns:xs="http://www.w3.org/2001/XMLSchema" xmlns:p="http://schemas.microsoft.com/office/2006/metadata/properties" xmlns:ns2="bb185bba-2170-46a2-8f82-0f50d00edce6" xmlns:ns3="0a9c415e-f809-43ef-b9d2-a56aaf372e0a" targetNamespace="http://schemas.microsoft.com/office/2006/metadata/properties" ma:root="true" ma:fieldsID="84ed1235c0bdb678b9dec07a32f9f24a" ns2:_="" ns3:_="">
    <xsd:import namespace="bb185bba-2170-46a2-8f82-0f50d00edce6"/>
    <xsd:import namespace="0a9c415e-f809-43ef-b9d2-a56aaf372e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Dat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85bba-2170-46a2-8f82-0f50d00ed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45ca8b3-ddd3-413b-a7d3-2ec909261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c415e-f809-43ef-b9d2-a56aaf372e0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40704f3-0f66-4821-b1e8-afcf35630701}" ma:internalName="TaxCatchAll" ma:showField="CatchAllData" ma:web="0a9c415e-f809-43ef-b9d2-a56aaf372e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a9c415e-f809-43ef-b9d2-a56aaf372e0a" xsi:nil="true"/>
    <lcf76f155ced4ddcb4097134ff3c332f xmlns="bb185bba-2170-46a2-8f82-0f50d00edce6">
      <Terms xmlns="http://schemas.microsoft.com/office/infopath/2007/PartnerControls"/>
    </lcf76f155ced4ddcb4097134ff3c332f>
    <Date xmlns="bb185bba-2170-46a2-8f82-0f50d00edce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2F5703-F448-46B4-A983-487B1E5DB3FE}"/>
</file>

<file path=customXml/itemProps2.xml><?xml version="1.0" encoding="utf-8"?>
<ds:datastoreItem xmlns:ds="http://schemas.openxmlformats.org/officeDocument/2006/customXml" ds:itemID="{58A8D254-DA97-4486-9478-1CDC17F45B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A1601D-3D5F-4EE5-8AE6-57FA9E0F1FF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Evans</dc:creator>
  <cp:keywords/>
  <cp:lastModifiedBy>David Lampkin</cp:lastModifiedBy>
  <cp:revision>3</cp:revision>
  <cp:lastPrinted>2015-06-26T10:37:00Z</cp:lastPrinted>
  <dcterms:created xsi:type="dcterms:W3CDTF">2022-06-13T12:53:00Z</dcterms:created>
  <dcterms:modified xsi:type="dcterms:W3CDTF">2022-06-13T17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5441C8B8C3A14480A4B06662B76071</vt:lpwstr>
  </property>
  <property fmtid="{D5CDD505-2E9C-101B-9397-08002B2CF9AE}" pid="3" name="MediaServiceImageTags">
    <vt:lpwstr/>
  </property>
</Properties>
</file>